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7EFEC" w14:textId="5653BABC" w:rsidR="00BF2B00" w:rsidRPr="00E82C24" w:rsidRDefault="00BF2B00" w:rsidP="00D850A4">
      <w:r w:rsidRPr="00E82C24">
        <w:rPr>
          <w:noProof/>
        </w:rPr>
        <w:drawing>
          <wp:inline distT="0" distB="0" distL="0" distR="0" wp14:anchorId="2C37D53C" wp14:editId="1EE1FDAD">
            <wp:extent cx="1371600" cy="624840"/>
            <wp:effectExtent l="0" t="0" r="0" b="3810"/>
            <wp:docPr id="8870016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C198F" w14:textId="77777777" w:rsidR="00BF2B00" w:rsidRPr="00E82C24" w:rsidRDefault="00BF2B00" w:rsidP="00D850A4"/>
    <w:p w14:paraId="00E04FCB" w14:textId="4AD9AA0B" w:rsidR="00603C4A" w:rsidRDefault="00B4363E" w:rsidP="005200D2">
      <w:pPr>
        <w:pStyle w:val="Title"/>
        <w:rPr>
          <w:rStyle w:val="normaltextrun"/>
          <w:rFonts w:ascii="Arial" w:hAnsi="Arial" w:cs="Arial"/>
          <w:b/>
          <w:bCs/>
          <w:color w:val="000000"/>
          <w:sz w:val="28"/>
          <w:szCs w:val="22"/>
          <w:shd w:val="clear" w:color="auto" w:fill="FFFFFF"/>
        </w:rPr>
      </w:pPr>
      <w:r>
        <w:rPr>
          <w:rStyle w:val="normaltextrun"/>
          <w:rFonts w:ascii="Arial" w:hAnsi="Arial" w:cs="Arial"/>
          <w:b/>
          <w:bCs/>
          <w:color w:val="000000"/>
          <w:sz w:val="28"/>
          <w:szCs w:val="22"/>
          <w:shd w:val="clear" w:color="auto" w:fill="FFFFFF"/>
        </w:rPr>
        <w:t>REQUEST FOR QUALIFICATIONS</w:t>
      </w:r>
      <w:r w:rsidRPr="00E82C24">
        <w:rPr>
          <w:rStyle w:val="normaltextrun"/>
          <w:rFonts w:ascii="Arial" w:hAnsi="Arial" w:cs="Arial"/>
          <w:b/>
          <w:bCs/>
          <w:color w:val="000000"/>
          <w:sz w:val="28"/>
          <w:szCs w:val="22"/>
          <w:shd w:val="clear" w:color="auto" w:fill="FFFFFF"/>
        </w:rPr>
        <w:t xml:space="preserve"> (RFQ)</w:t>
      </w:r>
      <w:r>
        <w:rPr>
          <w:rStyle w:val="normaltextrun"/>
          <w:rFonts w:ascii="Arial" w:hAnsi="Arial" w:cs="Arial"/>
          <w:b/>
          <w:bCs/>
          <w:color w:val="000000"/>
          <w:sz w:val="28"/>
          <w:szCs w:val="22"/>
          <w:shd w:val="clear" w:color="auto" w:fill="FFFFFF"/>
        </w:rPr>
        <w:t xml:space="preserve"> </w:t>
      </w:r>
      <w:r w:rsidR="005200D2">
        <w:rPr>
          <w:rStyle w:val="normaltextrun"/>
          <w:rFonts w:ascii="Arial" w:hAnsi="Arial" w:cs="Arial"/>
          <w:b/>
          <w:bCs/>
          <w:color w:val="000000"/>
          <w:sz w:val="28"/>
          <w:szCs w:val="22"/>
          <w:shd w:val="clear" w:color="auto" w:fill="FFFFFF"/>
        </w:rPr>
        <w:t>APPLICATION TEMPLATE</w:t>
      </w:r>
    </w:p>
    <w:p w14:paraId="7B13A9DF" w14:textId="6F9F961F" w:rsidR="009D482B" w:rsidRPr="00603C4A" w:rsidRDefault="00157B52" w:rsidP="006F0028">
      <w:pPr>
        <w:spacing w:after="120"/>
        <w:rPr>
          <w:rStyle w:val="normaltextrun"/>
          <w:b/>
          <w:bCs/>
          <w:color w:val="000000"/>
          <w:sz w:val="24"/>
          <w:szCs w:val="22"/>
          <w:shd w:val="clear" w:color="auto" w:fill="FFFFFF"/>
        </w:rPr>
      </w:pPr>
      <w:r>
        <w:rPr>
          <w:rStyle w:val="normaltextrun"/>
          <w:b/>
          <w:bCs/>
          <w:color w:val="000000"/>
          <w:sz w:val="24"/>
          <w:szCs w:val="22"/>
          <w:shd w:val="clear" w:color="auto" w:fill="FFFFFF"/>
        </w:rPr>
        <w:t xml:space="preserve">2021 </w:t>
      </w:r>
      <w:r w:rsidR="007F0CE6">
        <w:rPr>
          <w:rStyle w:val="normaltextrun"/>
          <w:b/>
          <w:bCs/>
          <w:color w:val="000000"/>
          <w:sz w:val="24"/>
          <w:szCs w:val="22"/>
          <w:shd w:val="clear" w:color="auto" w:fill="FFFFFF"/>
        </w:rPr>
        <w:t>Manufactured Home Heat Pump Promotion</w:t>
      </w:r>
    </w:p>
    <w:p w14:paraId="168DBAE1" w14:textId="04087761" w:rsidR="00E31A0F" w:rsidRDefault="005200D2" w:rsidP="006F0028">
      <w:r>
        <w:t xml:space="preserve">This template is provided to assist you with your submission response. You are not required to use this </w:t>
      </w:r>
      <w:r w:rsidR="00694BB7">
        <w:t>form</w:t>
      </w:r>
      <w:r>
        <w:t xml:space="preserve"> to submit a response for this RFQ.</w:t>
      </w:r>
      <w:r w:rsidR="00694BB7">
        <w:t xml:space="preserve"> Submissions should go to</w:t>
      </w:r>
      <w:r w:rsidR="0091485A">
        <w:t xml:space="preserve"> </w:t>
      </w:r>
      <w:hyperlink r:id="rId12" w:history="1">
        <w:r w:rsidR="0091485A" w:rsidRPr="00155445">
          <w:rPr>
            <w:rStyle w:val="Hyperlink"/>
          </w:rPr>
          <w:t>communitypartners@energytrust.org</w:t>
        </w:r>
      </w:hyperlink>
      <w:r w:rsidR="00694BB7">
        <w:t xml:space="preserve">. </w:t>
      </w:r>
    </w:p>
    <w:p w14:paraId="29271B6D" w14:textId="052468E2" w:rsidR="00BF2B00" w:rsidRDefault="0091485A" w:rsidP="0091485A">
      <w:pPr>
        <w:pStyle w:val="Heading1"/>
        <w:numPr>
          <w:ilvl w:val="0"/>
          <w:numId w:val="28"/>
        </w:numPr>
      </w:pPr>
      <w:r>
        <w:t xml:space="preserve">Company Profile and Service Area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045"/>
        <w:gridCol w:w="5118"/>
      </w:tblGrid>
      <w:tr w:rsidR="00C01880" w14:paraId="322DF938" w14:textId="77777777" w:rsidTr="00F50A53">
        <w:tc>
          <w:tcPr>
            <w:tcW w:w="4045" w:type="dxa"/>
          </w:tcPr>
          <w:p w14:paraId="60CE2623" w14:textId="77777777" w:rsidR="00C01880" w:rsidRPr="00EE0263" w:rsidRDefault="00C01880" w:rsidP="002B60F2">
            <w:pPr>
              <w:widowControl w:val="0"/>
              <w:rPr>
                <w:b/>
                <w:bCs/>
              </w:rPr>
            </w:pPr>
            <w:r w:rsidRPr="00EE0263">
              <w:rPr>
                <w:b/>
                <w:bCs/>
              </w:rPr>
              <w:t xml:space="preserve">Company Name  </w:t>
            </w:r>
          </w:p>
        </w:tc>
        <w:tc>
          <w:tcPr>
            <w:tcW w:w="5118" w:type="dxa"/>
          </w:tcPr>
          <w:p w14:paraId="5F9A013A" w14:textId="3131351C" w:rsidR="00C01880" w:rsidRPr="00C01880" w:rsidRDefault="00C01880" w:rsidP="002B60F2">
            <w:pPr>
              <w:widowControl w:val="0"/>
              <w:rPr>
                <w:bCs/>
              </w:rPr>
            </w:pPr>
            <w:r w:rsidRPr="00C01880">
              <w:rPr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bCs/>
                <w:szCs w:val="18"/>
              </w:rPr>
            </w:r>
            <w:r w:rsidRPr="00C01880">
              <w:rPr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szCs w:val="18"/>
              </w:rPr>
              <w:fldChar w:fldCharType="end"/>
            </w:r>
          </w:p>
        </w:tc>
      </w:tr>
      <w:tr w:rsidR="00C01880" w14:paraId="392829FE" w14:textId="77777777" w:rsidTr="00F50A53">
        <w:trPr>
          <w:trHeight w:val="143"/>
        </w:trPr>
        <w:tc>
          <w:tcPr>
            <w:tcW w:w="4045" w:type="dxa"/>
          </w:tcPr>
          <w:p w14:paraId="28BEA972" w14:textId="77777777" w:rsidR="00C01880" w:rsidRDefault="00C01880" w:rsidP="002B60F2">
            <w:pPr>
              <w:widowControl w:val="0"/>
              <w:rPr>
                <w:b/>
                <w:szCs w:val="18"/>
              </w:rPr>
            </w:pPr>
            <w:r>
              <w:rPr>
                <w:b/>
                <w:szCs w:val="18"/>
              </w:rPr>
              <w:t>RFQ Point of Contact: Name</w:t>
            </w:r>
          </w:p>
        </w:tc>
        <w:tc>
          <w:tcPr>
            <w:tcW w:w="5118" w:type="dxa"/>
          </w:tcPr>
          <w:p w14:paraId="3577348F" w14:textId="77777777" w:rsidR="00C01880" w:rsidRPr="00C01880" w:rsidRDefault="00C01880" w:rsidP="002B60F2">
            <w:pPr>
              <w:widowControl w:val="0"/>
              <w:rPr>
                <w:bCs/>
                <w:szCs w:val="18"/>
              </w:rPr>
            </w:pPr>
            <w:r w:rsidRPr="00C01880">
              <w:rPr>
                <w:bCs/>
                <w:szCs w:val="18"/>
              </w:rPr>
              <w:fldChar w:fldCharType="begin">
                <w:ffData>
                  <w:name w:val="Text289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bCs/>
                <w:szCs w:val="18"/>
              </w:rPr>
            </w:r>
            <w:r w:rsidRPr="00C01880">
              <w:rPr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szCs w:val="18"/>
              </w:rPr>
              <w:fldChar w:fldCharType="end"/>
            </w:r>
          </w:p>
        </w:tc>
      </w:tr>
      <w:tr w:rsidR="00C01880" w14:paraId="168261AF" w14:textId="77777777" w:rsidTr="00F50A53">
        <w:trPr>
          <w:trHeight w:val="143"/>
        </w:trPr>
        <w:tc>
          <w:tcPr>
            <w:tcW w:w="4045" w:type="dxa"/>
          </w:tcPr>
          <w:p w14:paraId="54DFB928" w14:textId="77777777" w:rsidR="00C01880" w:rsidRDefault="00C01880" w:rsidP="002B60F2">
            <w:pPr>
              <w:widowControl w:val="0"/>
              <w:rPr>
                <w:b/>
                <w:szCs w:val="18"/>
              </w:rPr>
            </w:pPr>
            <w:r>
              <w:rPr>
                <w:b/>
                <w:szCs w:val="18"/>
              </w:rPr>
              <w:t>RFQ Point of Contact: Phone Number</w:t>
            </w:r>
          </w:p>
        </w:tc>
        <w:tc>
          <w:tcPr>
            <w:tcW w:w="5118" w:type="dxa"/>
          </w:tcPr>
          <w:p w14:paraId="25CF231A" w14:textId="77777777" w:rsidR="00C01880" w:rsidRPr="00C01880" w:rsidRDefault="00C01880" w:rsidP="002B60F2">
            <w:pPr>
              <w:widowControl w:val="0"/>
              <w:rPr>
                <w:bCs/>
                <w:szCs w:val="18"/>
              </w:rPr>
            </w:pPr>
            <w:r w:rsidRPr="00C01880">
              <w:rPr>
                <w:bCs/>
                <w:szCs w:val="18"/>
              </w:rPr>
              <w:fldChar w:fldCharType="begin">
                <w:ffData>
                  <w:name w:val="Text289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bCs/>
                <w:szCs w:val="18"/>
              </w:rPr>
            </w:r>
            <w:r w:rsidRPr="00C01880">
              <w:rPr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szCs w:val="18"/>
              </w:rPr>
              <w:fldChar w:fldCharType="end"/>
            </w:r>
          </w:p>
        </w:tc>
      </w:tr>
      <w:tr w:rsidR="00C01880" w14:paraId="12536B45" w14:textId="77777777" w:rsidTr="00F50A53">
        <w:trPr>
          <w:trHeight w:val="143"/>
        </w:trPr>
        <w:tc>
          <w:tcPr>
            <w:tcW w:w="4045" w:type="dxa"/>
          </w:tcPr>
          <w:p w14:paraId="22EA23C2" w14:textId="77777777" w:rsidR="00C01880" w:rsidRDefault="00C01880" w:rsidP="002B60F2">
            <w:pPr>
              <w:widowControl w:val="0"/>
              <w:rPr>
                <w:b/>
                <w:szCs w:val="18"/>
              </w:rPr>
            </w:pPr>
            <w:r>
              <w:rPr>
                <w:b/>
                <w:szCs w:val="18"/>
              </w:rPr>
              <w:t>RFQ Point of Contact: Email Address</w:t>
            </w:r>
          </w:p>
        </w:tc>
        <w:tc>
          <w:tcPr>
            <w:tcW w:w="5118" w:type="dxa"/>
          </w:tcPr>
          <w:p w14:paraId="0B6A9143" w14:textId="77777777" w:rsidR="00C01880" w:rsidRPr="00C01880" w:rsidRDefault="00C01880" w:rsidP="002B60F2">
            <w:pPr>
              <w:widowControl w:val="0"/>
              <w:rPr>
                <w:bCs/>
                <w:szCs w:val="18"/>
              </w:rPr>
            </w:pPr>
            <w:r w:rsidRPr="00C01880">
              <w:rPr>
                <w:bCs/>
                <w:szCs w:val="18"/>
              </w:rPr>
              <w:fldChar w:fldCharType="begin">
                <w:ffData>
                  <w:name w:val="Text289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bCs/>
                <w:szCs w:val="18"/>
              </w:rPr>
            </w:r>
            <w:r w:rsidRPr="00C01880">
              <w:rPr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szCs w:val="18"/>
              </w:rPr>
              <w:fldChar w:fldCharType="end"/>
            </w:r>
          </w:p>
        </w:tc>
      </w:tr>
    </w:tbl>
    <w:p w14:paraId="32D642D1" w14:textId="77777777" w:rsidR="00C01880" w:rsidRPr="00C01880" w:rsidRDefault="00C01880" w:rsidP="00C01880"/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63"/>
      </w:tblGrid>
      <w:tr w:rsidR="00B4363E" w14:paraId="15BE10D6" w14:textId="77777777" w:rsidTr="00B4363E">
        <w:tc>
          <w:tcPr>
            <w:tcW w:w="9163" w:type="dxa"/>
          </w:tcPr>
          <w:p w14:paraId="58F04CC5" w14:textId="3BFA70E5" w:rsidR="00B4363E" w:rsidRPr="0006505D" w:rsidRDefault="00E8591B" w:rsidP="0006505D">
            <w:pPr>
              <w:widowControl w:val="0"/>
            </w:pPr>
            <w:r w:rsidRPr="00D90B34">
              <w:rPr>
                <w:sz w:val="22"/>
              </w:rPr>
              <w:t>Please describe the local structure of your organization (including financial stability, number of employees and other resources</w:t>
            </w:r>
            <w:r w:rsidR="00DA1434" w:rsidRPr="00D90B34">
              <w:rPr>
                <w:sz w:val="22"/>
              </w:rPr>
              <w:t>). Please include your trade ally status and a description of your participation with Energy Trust. Include any other information about your company that is relevant to this promotion.</w:t>
            </w:r>
            <w:r w:rsidR="00EE7B3E">
              <w:t xml:space="preserve"> </w:t>
            </w:r>
            <w:r w:rsidR="000E7B97">
              <w:t xml:space="preserve"> </w:t>
            </w:r>
          </w:p>
        </w:tc>
      </w:tr>
      <w:tr w:rsidR="00B4363E" w14:paraId="19A63A73" w14:textId="77777777" w:rsidTr="00C01880">
        <w:trPr>
          <w:trHeight w:val="1277"/>
        </w:trPr>
        <w:tc>
          <w:tcPr>
            <w:tcW w:w="9163" w:type="dxa"/>
          </w:tcPr>
          <w:p w14:paraId="4855ABA2" w14:textId="092D1469" w:rsidR="00C50E8B" w:rsidRPr="00C01880" w:rsidRDefault="00E8596E" w:rsidP="00186A1A">
            <w:pPr>
              <w:widowControl w:val="0"/>
              <w:rPr>
                <w:bCs/>
                <w:szCs w:val="18"/>
              </w:rPr>
            </w:pPr>
            <w:r>
              <w:rPr>
                <w:bCs/>
                <w:szCs w:val="18"/>
              </w:rPr>
              <w:fldChar w:fldCharType="begin">
                <w:ffData>
                  <w:name w:val="Text289"/>
                  <w:enabled/>
                  <w:calcOnExit w:val="0"/>
                  <w:textInput/>
                </w:ffData>
              </w:fldChar>
            </w:r>
            <w:bookmarkStart w:id="0" w:name="Text289"/>
            <w:r>
              <w:rPr>
                <w:bCs/>
                <w:szCs w:val="18"/>
              </w:rPr>
              <w:instrText xml:space="preserve"> FORMTEXT </w:instrText>
            </w:r>
            <w:r>
              <w:rPr>
                <w:bCs/>
                <w:szCs w:val="18"/>
              </w:rPr>
            </w:r>
            <w:r>
              <w:rPr>
                <w:bCs/>
                <w:szCs w:val="18"/>
              </w:rPr>
              <w:fldChar w:fldCharType="separate"/>
            </w:r>
            <w:r w:rsidR="00413B3F">
              <w:rPr>
                <w:bCs/>
                <w:szCs w:val="18"/>
              </w:rPr>
              <w:t> </w:t>
            </w:r>
            <w:r w:rsidR="00413B3F">
              <w:rPr>
                <w:bCs/>
                <w:szCs w:val="18"/>
              </w:rPr>
              <w:t> </w:t>
            </w:r>
            <w:r w:rsidR="00413B3F">
              <w:rPr>
                <w:bCs/>
                <w:szCs w:val="18"/>
              </w:rPr>
              <w:t> </w:t>
            </w:r>
            <w:r w:rsidR="00413B3F">
              <w:rPr>
                <w:bCs/>
                <w:szCs w:val="18"/>
              </w:rPr>
              <w:t> </w:t>
            </w:r>
            <w:r w:rsidR="00413B3F">
              <w:rPr>
                <w:bCs/>
                <w:szCs w:val="18"/>
              </w:rPr>
              <w:t> </w:t>
            </w:r>
            <w:r>
              <w:rPr>
                <w:bCs/>
                <w:szCs w:val="18"/>
              </w:rPr>
              <w:fldChar w:fldCharType="end"/>
            </w:r>
            <w:bookmarkEnd w:id="0"/>
          </w:p>
        </w:tc>
      </w:tr>
    </w:tbl>
    <w:p w14:paraId="3AC68132" w14:textId="77777777" w:rsidR="00416678" w:rsidRPr="00AE070D" w:rsidRDefault="00416678" w:rsidP="00F93614">
      <w:pPr>
        <w:widowControl w:val="0"/>
        <w:spacing w:after="120"/>
        <w:rPr>
          <w:sz w:val="18"/>
          <w:szCs w:val="1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720"/>
        <w:gridCol w:w="4443"/>
      </w:tblGrid>
      <w:tr w:rsidR="006F3EEE" w14:paraId="0299813D" w14:textId="7229B498" w:rsidTr="006F3EEE">
        <w:tc>
          <w:tcPr>
            <w:tcW w:w="4720" w:type="dxa"/>
          </w:tcPr>
          <w:p w14:paraId="748738C3" w14:textId="79311941" w:rsidR="006F3EEE" w:rsidRPr="00CE3DFC" w:rsidRDefault="00CE3DFC" w:rsidP="00AE070D">
            <w:pPr>
              <w:widowControl w:val="0"/>
              <w:rPr>
                <w:b/>
                <w:bCs/>
              </w:rPr>
            </w:pPr>
            <w:r w:rsidRPr="00CE3DFC">
              <w:rPr>
                <w:b/>
                <w:bCs/>
              </w:rPr>
              <w:t>Company Address</w:t>
            </w:r>
          </w:p>
        </w:tc>
        <w:tc>
          <w:tcPr>
            <w:tcW w:w="4443" w:type="dxa"/>
          </w:tcPr>
          <w:p w14:paraId="4502261A" w14:textId="536B4DDB" w:rsidR="006F3EEE" w:rsidRPr="00AE070D" w:rsidRDefault="0025744D" w:rsidP="00AE070D">
            <w:pPr>
              <w:widowControl w:val="0"/>
            </w:pPr>
            <w:r>
              <w:fldChar w:fldCharType="begin">
                <w:ffData>
                  <w:name w:val="Text322"/>
                  <w:enabled/>
                  <w:calcOnExit w:val="0"/>
                  <w:textInput/>
                </w:ffData>
              </w:fldChar>
            </w:r>
            <w:bookmarkStart w:id="1" w:name="Text32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</w:p>
        </w:tc>
      </w:tr>
      <w:tr w:rsidR="006F3EEE" w14:paraId="1B6F904D" w14:textId="50FE3676" w:rsidTr="006F3EEE">
        <w:trPr>
          <w:trHeight w:val="530"/>
        </w:trPr>
        <w:tc>
          <w:tcPr>
            <w:tcW w:w="4720" w:type="dxa"/>
          </w:tcPr>
          <w:p w14:paraId="659B8CA5" w14:textId="3DEC3D71" w:rsidR="006F3EEE" w:rsidRPr="00D90B34" w:rsidRDefault="00CE3DFC" w:rsidP="00186A1A">
            <w:pPr>
              <w:widowControl w:val="0"/>
              <w:rPr>
                <w:b/>
                <w:bCs/>
              </w:rPr>
            </w:pPr>
            <w:r w:rsidRPr="00D90B34">
              <w:rPr>
                <w:b/>
                <w:bCs/>
                <w:sz w:val="22"/>
              </w:rPr>
              <w:t>Mailing Address (if different from above)</w:t>
            </w:r>
          </w:p>
        </w:tc>
        <w:tc>
          <w:tcPr>
            <w:tcW w:w="4443" w:type="dxa"/>
          </w:tcPr>
          <w:p w14:paraId="437C3A6A" w14:textId="44B7F99D" w:rsidR="006F3EEE" w:rsidRPr="00C01880" w:rsidRDefault="0025744D" w:rsidP="00186A1A">
            <w:pPr>
              <w:widowControl w:val="0"/>
              <w:rPr>
                <w:bCs/>
                <w:szCs w:val="18"/>
              </w:rPr>
            </w:pPr>
            <w:r>
              <w:rPr>
                <w:bCs/>
                <w:szCs w:val="18"/>
              </w:rPr>
              <w:fldChar w:fldCharType="begin">
                <w:ffData>
                  <w:name w:val="Text321"/>
                  <w:enabled/>
                  <w:calcOnExit w:val="0"/>
                  <w:textInput/>
                </w:ffData>
              </w:fldChar>
            </w:r>
            <w:bookmarkStart w:id="2" w:name="Text321"/>
            <w:r>
              <w:rPr>
                <w:bCs/>
                <w:szCs w:val="18"/>
              </w:rPr>
              <w:instrText xml:space="preserve"> FORMTEXT </w:instrText>
            </w:r>
            <w:r>
              <w:rPr>
                <w:bCs/>
                <w:szCs w:val="18"/>
              </w:rPr>
            </w:r>
            <w:r>
              <w:rPr>
                <w:bCs/>
                <w:szCs w:val="18"/>
              </w:rPr>
              <w:fldChar w:fldCharType="separate"/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szCs w:val="18"/>
              </w:rPr>
              <w:fldChar w:fldCharType="end"/>
            </w:r>
            <w:bookmarkEnd w:id="2"/>
          </w:p>
        </w:tc>
      </w:tr>
      <w:tr w:rsidR="00CE3DFC" w14:paraId="3630DBF5" w14:textId="6C6CCA76" w:rsidTr="008E089D">
        <w:trPr>
          <w:trHeight w:val="773"/>
        </w:trPr>
        <w:tc>
          <w:tcPr>
            <w:tcW w:w="9163" w:type="dxa"/>
            <w:gridSpan w:val="2"/>
          </w:tcPr>
          <w:p w14:paraId="249FFD84" w14:textId="31FAADEE" w:rsidR="00CE3DFC" w:rsidRPr="00C01880" w:rsidRDefault="008E089D" w:rsidP="00186A1A">
            <w:pPr>
              <w:widowControl w:val="0"/>
              <w:rPr>
                <w:bCs/>
                <w:szCs w:val="18"/>
              </w:rPr>
            </w:pPr>
            <w:r w:rsidRPr="00D90B34">
              <w:rPr>
                <w:sz w:val="22"/>
              </w:rPr>
              <w:t xml:space="preserve">How far are you willing to travel for this promotion? If you typically serve a larger area than </w:t>
            </w:r>
            <w:proofErr w:type="gramStart"/>
            <w:r w:rsidRPr="00D90B34">
              <w:rPr>
                <w:sz w:val="22"/>
              </w:rPr>
              <w:t>you’re</w:t>
            </w:r>
            <w:proofErr w:type="gramEnd"/>
            <w:r w:rsidRPr="00D90B34">
              <w:rPr>
                <w:sz w:val="22"/>
              </w:rPr>
              <w:t xml:space="preserve"> willing to serve in this promotion, please indicate that here and let us know why there’s a difference.</w:t>
            </w:r>
          </w:p>
        </w:tc>
      </w:tr>
      <w:tr w:rsidR="006F3EEE" w14:paraId="3147E80D" w14:textId="0438AFD1" w:rsidTr="008E089D">
        <w:trPr>
          <w:trHeight w:val="980"/>
        </w:trPr>
        <w:tc>
          <w:tcPr>
            <w:tcW w:w="9163" w:type="dxa"/>
            <w:gridSpan w:val="2"/>
          </w:tcPr>
          <w:p w14:paraId="0DBD8992" w14:textId="02520657" w:rsidR="006F3EEE" w:rsidRPr="00C01880" w:rsidRDefault="0025744D" w:rsidP="00186A1A">
            <w:pPr>
              <w:widowControl w:val="0"/>
              <w:rPr>
                <w:bCs/>
                <w:szCs w:val="18"/>
              </w:rPr>
            </w:pPr>
            <w:r>
              <w:rPr>
                <w:bCs/>
                <w:szCs w:val="18"/>
              </w:rPr>
              <w:lastRenderedPageBreak/>
              <w:fldChar w:fldCharType="begin">
                <w:ffData>
                  <w:name w:val="Text320"/>
                  <w:enabled/>
                  <w:calcOnExit w:val="0"/>
                  <w:textInput/>
                </w:ffData>
              </w:fldChar>
            </w:r>
            <w:bookmarkStart w:id="3" w:name="Text320"/>
            <w:r>
              <w:rPr>
                <w:bCs/>
                <w:szCs w:val="18"/>
              </w:rPr>
              <w:instrText xml:space="preserve"> FORMTEXT </w:instrText>
            </w:r>
            <w:r>
              <w:rPr>
                <w:bCs/>
                <w:szCs w:val="18"/>
              </w:rPr>
            </w:r>
            <w:r>
              <w:rPr>
                <w:bCs/>
                <w:szCs w:val="18"/>
              </w:rPr>
              <w:fldChar w:fldCharType="separate"/>
            </w:r>
            <w:r w:rsidR="00E55F29">
              <w:rPr>
                <w:bCs/>
                <w:szCs w:val="18"/>
              </w:rPr>
              <w:t> </w:t>
            </w:r>
            <w:r w:rsidR="00E55F29">
              <w:rPr>
                <w:bCs/>
                <w:szCs w:val="18"/>
              </w:rPr>
              <w:t> </w:t>
            </w:r>
            <w:r w:rsidR="00E55F29">
              <w:rPr>
                <w:bCs/>
                <w:szCs w:val="18"/>
              </w:rPr>
              <w:t> </w:t>
            </w:r>
            <w:r w:rsidR="00E55F29">
              <w:rPr>
                <w:bCs/>
                <w:szCs w:val="18"/>
              </w:rPr>
              <w:t> </w:t>
            </w:r>
            <w:r w:rsidR="00E55F29">
              <w:rPr>
                <w:bCs/>
                <w:szCs w:val="18"/>
              </w:rPr>
              <w:t> </w:t>
            </w:r>
            <w:r>
              <w:rPr>
                <w:bCs/>
                <w:szCs w:val="18"/>
              </w:rPr>
              <w:fldChar w:fldCharType="end"/>
            </w:r>
            <w:bookmarkEnd w:id="3"/>
          </w:p>
        </w:tc>
      </w:tr>
      <w:tr w:rsidR="006F3EEE" w14:paraId="2101815F" w14:textId="1DD0A577" w:rsidTr="008E089D">
        <w:trPr>
          <w:trHeight w:val="620"/>
        </w:trPr>
        <w:tc>
          <w:tcPr>
            <w:tcW w:w="9163" w:type="dxa"/>
            <w:gridSpan w:val="2"/>
          </w:tcPr>
          <w:p w14:paraId="686898B9" w14:textId="2BB7872F" w:rsidR="006F3EEE" w:rsidRPr="00C01880" w:rsidRDefault="008E089D" w:rsidP="00186A1A">
            <w:pPr>
              <w:widowControl w:val="0"/>
              <w:rPr>
                <w:bCs/>
                <w:szCs w:val="18"/>
              </w:rPr>
            </w:pPr>
            <w:r w:rsidRPr="00D90B34">
              <w:rPr>
                <w:sz w:val="22"/>
              </w:rPr>
              <w:t>Why are you interested in participating in this promotion?</w:t>
            </w:r>
          </w:p>
        </w:tc>
      </w:tr>
      <w:tr w:rsidR="006F3EEE" w14:paraId="58C4E838" w14:textId="20E5B815" w:rsidTr="008E089D">
        <w:trPr>
          <w:trHeight w:val="890"/>
        </w:trPr>
        <w:tc>
          <w:tcPr>
            <w:tcW w:w="9163" w:type="dxa"/>
            <w:gridSpan w:val="2"/>
          </w:tcPr>
          <w:p w14:paraId="27D3C93C" w14:textId="642E1F32" w:rsidR="006F3EEE" w:rsidRPr="00C01880" w:rsidRDefault="0025744D" w:rsidP="00186A1A">
            <w:pPr>
              <w:widowControl w:val="0"/>
              <w:rPr>
                <w:bCs/>
                <w:szCs w:val="18"/>
              </w:rPr>
            </w:pPr>
            <w:r>
              <w:rPr>
                <w:bCs/>
                <w:szCs w:val="18"/>
              </w:rPr>
              <w:fldChar w:fldCharType="begin">
                <w:ffData>
                  <w:name w:val="Text319"/>
                  <w:enabled/>
                  <w:calcOnExit w:val="0"/>
                  <w:textInput/>
                </w:ffData>
              </w:fldChar>
            </w:r>
            <w:bookmarkStart w:id="4" w:name="Text319"/>
            <w:r>
              <w:rPr>
                <w:bCs/>
                <w:szCs w:val="18"/>
              </w:rPr>
              <w:instrText xml:space="preserve"> FORMTEXT </w:instrText>
            </w:r>
            <w:r>
              <w:rPr>
                <w:bCs/>
                <w:szCs w:val="18"/>
              </w:rPr>
            </w:r>
            <w:r>
              <w:rPr>
                <w:bCs/>
                <w:szCs w:val="18"/>
              </w:rPr>
              <w:fldChar w:fldCharType="separate"/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szCs w:val="18"/>
              </w:rPr>
              <w:fldChar w:fldCharType="end"/>
            </w:r>
            <w:bookmarkEnd w:id="4"/>
          </w:p>
        </w:tc>
      </w:tr>
    </w:tbl>
    <w:p w14:paraId="3EA91C51" w14:textId="74E70490" w:rsidR="000E7B97" w:rsidRDefault="00106035" w:rsidP="00106035">
      <w:pPr>
        <w:pStyle w:val="Heading1"/>
        <w:numPr>
          <w:ilvl w:val="0"/>
          <w:numId w:val="28"/>
        </w:numPr>
      </w:pPr>
      <w:r w:rsidRPr="00106035">
        <w:t>Demonstrated Experience</w:t>
      </w:r>
    </w:p>
    <w:p w14:paraId="5DA6EDC4" w14:textId="36A38646" w:rsidR="00106035" w:rsidRPr="00106035" w:rsidRDefault="00106035" w:rsidP="00106035">
      <w:pPr>
        <w:ind w:left="360"/>
      </w:pPr>
      <w:r>
        <w:t>What is your experience designing and installing central and ductless heat pumps in manufactured homes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63"/>
      </w:tblGrid>
      <w:tr w:rsidR="000E7B97" w14:paraId="19965998" w14:textId="77777777" w:rsidTr="002B60F2">
        <w:tc>
          <w:tcPr>
            <w:tcW w:w="9523" w:type="dxa"/>
          </w:tcPr>
          <w:p w14:paraId="70039696" w14:textId="77777777" w:rsidR="00A61267" w:rsidRPr="00157B52" w:rsidRDefault="00A61267" w:rsidP="002B60F2">
            <w:pPr>
              <w:widowControl w:val="0"/>
              <w:rPr>
                <w:sz w:val="22"/>
              </w:rPr>
            </w:pPr>
            <w:r w:rsidRPr="00157B52">
              <w:rPr>
                <w:sz w:val="22"/>
              </w:rPr>
              <w:t>How many ducted and/or ductless heat pumps do you install weekly, monthly and/or annually?</w:t>
            </w:r>
          </w:p>
          <w:p w14:paraId="659CACFC" w14:textId="77777777" w:rsidR="00277DF0" w:rsidRPr="00157B52" w:rsidRDefault="00A61267" w:rsidP="00A61267">
            <w:pPr>
              <w:pStyle w:val="ListParagraph"/>
              <w:widowControl w:val="0"/>
              <w:numPr>
                <w:ilvl w:val="0"/>
                <w:numId w:val="30"/>
              </w:numPr>
              <w:rPr>
                <w:rFonts w:eastAsia="Times New Roman" w:cs="Arial"/>
                <w:spacing w:val="-5"/>
                <w:sz w:val="22"/>
                <w:szCs w:val="20"/>
              </w:rPr>
            </w:pPr>
            <w:r w:rsidRPr="00157B52">
              <w:rPr>
                <w:rFonts w:eastAsia="Times New Roman" w:cs="Arial"/>
                <w:spacing w:val="-5"/>
                <w:sz w:val="22"/>
                <w:szCs w:val="20"/>
              </w:rPr>
              <w:t>Roughly what percentage do you install</w:t>
            </w:r>
            <w:r w:rsidR="00F95DC1" w:rsidRPr="00157B52">
              <w:rPr>
                <w:rFonts w:eastAsia="Times New Roman" w:cs="Arial"/>
                <w:spacing w:val="-5"/>
                <w:sz w:val="22"/>
                <w:szCs w:val="20"/>
              </w:rPr>
              <w:t xml:space="preserve"> in manufactured homes?</w:t>
            </w:r>
          </w:p>
          <w:p w14:paraId="78B02C09" w14:textId="3A837B53" w:rsidR="00F95DC1" w:rsidRPr="00A61267" w:rsidRDefault="00F95DC1" w:rsidP="00A61267">
            <w:pPr>
              <w:pStyle w:val="ListParagraph"/>
              <w:widowControl w:val="0"/>
              <w:numPr>
                <w:ilvl w:val="0"/>
                <w:numId w:val="30"/>
              </w:numPr>
            </w:pPr>
            <w:r w:rsidRPr="00157B52">
              <w:rPr>
                <w:rFonts w:eastAsia="Times New Roman" w:cs="Arial"/>
                <w:spacing w:val="-5"/>
                <w:sz w:val="22"/>
                <w:szCs w:val="20"/>
              </w:rPr>
              <w:t>What factors show us that you are experienced designing and installing ducted and ductless heat pumps in manufactured homes?</w:t>
            </w:r>
          </w:p>
        </w:tc>
      </w:tr>
      <w:tr w:rsidR="000E7B97" w14:paraId="3D657D9B" w14:textId="77777777" w:rsidTr="00F95DC1">
        <w:trPr>
          <w:trHeight w:val="1160"/>
        </w:trPr>
        <w:tc>
          <w:tcPr>
            <w:tcW w:w="9523" w:type="dxa"/>
          </w:tcPr>
          <w:p w14:paraId="4725ECD5" w14:textId="77777777" w:rsidR="000E7B97" w:rsidRPr="00C01880" w:rsidRDefault="000E7B97" w:rsidP="002B60F2">
            <w:pPr>
              <w:widowControl w:val="0"/>
              <w:rPr>
                <w:bCs/>
                <w:szCs w:val="18"/>
              </w:rPr>
            </w:pPr>
            <w:r w:rsidRPr="00C01880">
              <w:rPr>
                <w:bCs/>
                <w:szCs w:val="18"/>
              </w:rPr>
              <w:fldChar w:fldCharType="begin">
                <w:ffData>
                  <w:name w:val="Text289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bCs/>
                <w:szCs w:val="18"/>
              </w:rPr>
            </w:r>
            <w:r w:rsidRPr="00C01880">
              <w:rPr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szCs w:val="18"/>
              </w:rPr>
              <w:fldChar w:fldCharType="end"/>
            </w:r>
          </w:p>
          <w:p w14:paraId="16A1C39F" w14:textId="77777777" w:rsidR="00C50E8B" w:rsidRDefault="00C50E8B" w:rsidP="002B60F2">
            <w:pPr>
              <w:widowControl w:val="0"/>
            </w:pPr>
          </w:p>
          <w:p w14:paraId="37F7EDAB" w14:textId="5B138352" w:rsidR="008359FA" w:rsidRDefault="008359FA" w:rsidP="002B60F2">
            <w:pPr>
              <w:widowControl w:val="0"/>
            </w:pPr>
          </w:p>
        </w:tc>
      </w:tr>
      <w:tr w:rsidR="00157B52" w14:paraId="75EFF1AB" w14:textId="77777777" w:rsidTr="00F95DC1">
        <w:trPr>
          <w:trHeight w:val="1160"/>
        </w:trPr>
        <w:tc>
          <w:tcPr>
            <w:tcW w:w="9523" w:type="dxa"/>
          </w:tcPr>
          <w:p w14:paraId="6D4472AB" w14:textId="7F900C26" w:rsidR="00157B52" w:rsidRPr="00C01880" w:rsidRDefault="00157B52" w:rsidP="002B60F2">
            <w:pPr>
              <w:widowControl w:val="0"/>
              <w:rPr>
                <w:bCs/>
                <w:szCs w:val="18"/>
              </w:rPr>
            </w:pPr>
            <w:r w:rsidRPr="00157B52">
              <w:rPr>
                <w:sz w:val="22"/>
              </w:rPr>
              <w:t>What differences exist between ducted and/or ductless heat pump installations in manufactured home compared to ducted and/or ductless heat pump installations in site-built homes?  How do you navigate these differences?</w:t>
            </w:r>
          </w:p>
        </w:tc>
      </w:tr>
      <w:tr w:rsidR="00157B52" w14:paraId="31D3E82A" w14:textId="77777777" w:rsidTr="00F95DC1">
        <w:trPr>
          <w:trHeight w:val="1160"/>
        </w:trPr>
        <w:tc>
          <w:tcPr>
            <w:tcW w:w="9523" w:type="dxa"/>
          </w:tcPr>
          <w:p w14:paraId="416098D5" w14:textId="67168DA3" w:rsidR="00157B52" w:rsidRPr="00C01880" w:rsidRDefault="007B18A7" w:rsidP="002B60F2">
            <w:pPr>
              <w:widowControl w:val="0"/>
              <w:rPr>
                <w:bCs/>
                <w:szCs w:val="18"/>
              </w:rPr>
            </w:pPr>
            <w:r>
              <w:rPr>
                <w:bCs/>
                <w:szCs w:val="18"/>
              </w:rPr>
              <w:fldChar w:fldCharType="begin">
                <w:ffData>
                  <w:name w:val="Text330"/>
                  <w:enabled/>
                  <w:calcOnExit w:val="0"/>
                  <w:textInput/>
                </w:ffData>
              </w:fldChar>
            </w:r>
            <w:bookmarkStart w:id="5" w:name="Text330"/>
            <w:r>
              <w:rPr>
                <w:bCs/>
                <w:szCs w:val="18"/>
              </w:rPr>
              <w:instrText xml:space="preserve"> FORMTEXT </w:instrText>
            </w:r>
            <w:r>
              <w:rPr>
                <w:bCs/>
                <w:szCs w:val="18"/>
              </w:rPr>
            </w:r>
            <w:r>
              <w:rPr>
                <w:bCs/>
                <w:szCs w:val="18"/>
              </w:rPr>
              <w:fldChar w:fldCharType="separate"/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szCs w:val="18"/>
              </w:rPr>
              <w:fldChar w:fldCharType="end"/>
            </w:r>
            <w:bookmarkEnd w:id="5"/>
          </w:p>
        </w:tc>
      </w:tr>
      <w:tr w:rsidR="00F95DC1" w14:paraId="20C7FD5E" w14:textId="77777777" w:rsidTr="00F95DC1">
        <w:trPr>
          <w:trHeight w:val="908"/>
        </w:trPr>
        <w:tc>
          <w:tcPr>
            <w:tcW w:w="9523" w:type="dxa"/>
          </w:tcPr>
          <w:p w14:paraId="7BF27D90" w14:textId="1F451D55" w:rsidR="00F95DC1" w:rsidRPr="00C01880" w:rsidRDefault="00F95DC1" w:rsidP="002B60F2">
            <w:pPr>
              <w:widowControl w:val="0"/>
              <w:rPr>
                <w:bCs/>
                <w:szCs w:val="18"/>
              </w:rPr>
            </w:pPr>
            <w:r w:rsidRPr="00D90B34">
              <w:rPr>
                <w:sz w:val="22"/>
              </w:rPr>
              <w:t xml:space="preserve">How will you assure the rated airflow of your installed systems? Knowing that system performance is important to us, is there anything that you </w:t>
            </w:r>
            <w:proofErr w:type="gramStart"/>
            <w:r w:rsidRPr="00D90B34">
              <w:rPr>
                <w:sz w:val="22"/>
              </w:rPr>
              <w:t>don’t</w:t>
            </w:r>
            <w:proofErr w:type="gramEnd"/>
            <w:r w:rsidRPr="00D90B34">
              <w:rPr>
                <w:sz w:val="22"/>
              </w:rPr>
              <w:t xml:space="preserve"> do with your standard installations, but are willing to include as part of this promotion?</w:t>
            </w:r>
          </w:p>
        </w:tc>
      </w:tr>
      <w:tr w:rsidR="00F95DC1" w14:paraId="75474A92" w14:textId="77777777" w:rsidTr="00F95DC1">
        <w:trPr>
          <w:trHeight w:val="1322"/>
        </w:trPr>
        <w:tc>
          <w:tcPr>
            <w:tcW w:w="9523" w:type="dxa"/>
          </w:tcPr>
          <w:p w14:paraId="710F5BF2" w14:textId="7EA281A8" w:rsidR="00F95DC1" w:rsidRDefault="0025744D" w:rsidP="002B60F2">
            <w:pPr>
              <w:widowControl w:val="0"/>
              <w:rPr>
                <w:bCs/>
                <w:szCs w:val="18"/>
              </w:rPr>
            </w:pPr>
            <w:r>
              <w:rPr>
                <w:bCs/>
                <w:szCs w:val="18"/>
              </w:rPr>
              <w:fldChar w:fldCharType="begin">
                <w:ffData>
                  <w:name w:val="Text318"/>
                  <w:enabled/>
                  <w:calcOnExit w:val="0"/>
                  <w:textInput/>
                </w:ffData>
              </w:fldChar>
            </w:r>
            <w:bookmarkStart w:id="6" w:name="Text318"/>
            <w:r>
              <w:rPr>
                <w:bCs/>
                <w:szCs w:val="18"/>
              </w:rPr>
              <w:instrText xml:space="preserve"> FORMTEXT </w:instrText>
            </w:r>
            <w:r>
              <w:rPr>
                <w:bCs/>
                <w:szCs w:val="18"/>
              </w:rPr>
            </w:r>
            <w:r>
              <w:rPr>
                <w:bCs/>
                <w:szCs w:val="18"/>
              </w:rPr>
              <w:fldChar w:fldCharType="separate"/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szCs w:val="18"/>
              </w:rPr>
              <w:fldChar w:fldCharType="end"/>
            </w:r>
            <w:bookmarkEnd w:id="6"/>
          </w:p>
        </w:tc>
      </w:tr>
    </w:tbl>
    <w:p w14:paraId="422356DD" w14:textId="3EA7EF3C" w:rsidR="00DA7ECD" w:rsidRDefault="00DA7ECD" w:rsidP="00C01880">
      <w:pPr>
        <w:widowControl w:val="0"/>
        <w:spacing w:after="120"/>
        <w:rPr>
          <w:sz w:val="18"/>
          <w:szCs w:val="18"/>
        </w:rPr>
      </w:pPr>
    </w:p>
    <w:p w14:paraId="4B91A637" w14:textId="2DA26885" w:rsidR="00157B52" w:rsidRDefault="00157B52" w:rsidP="00C01880">
      <w:pPr>
        <w:widowControl w:val="0"/>
        <w:spacing w:after="120"/>
        <w:rPr>
          <w:sz w:val="18"/>
          <w:szCs w:val="18"/>
        </w:rPr>
      </w:pPr>
    </w:p>
    <w:p w14:paraId="4A90764E" w14:textId="77777777" w:rsidR="00157B52" w:rsidRPr="00772480" w:rsidRDefault="00157B52" w:rsidP="00C01880">
      <w:pPr>
        <w:widowControl w:val="0"/>
        <w:spacing w:after="120"/>
        <w:rPr>
          <w:sz w:val="18"/>
          <w:szCs w:val="1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63"/>
      </w:tblGrid>
      <w:tr w:rsidR="000E7B97" w14:paraId="60C6009D" w14:textId="77777777" w:rsidTr="00210910">
        <w:tc>
          <w:tcPr>
            <w:tcW w:w="9163" w:type="dxa"/>
          </w:tcPr>
          <w:p w14:paraId="373AAB2F" w14:textId="560588E4" w:rsidR="000E7B97" w:rsidRPr="00E2623D" w:rsidRDefault="003E585C" w:rsidP="002B60F2">
            <w:pPr>
              <w:widowControl w:val="0"/>
            </w:pPr>
            <w:r w:rsidRPr="00D90B34">
              <w:rPr>
                <w:sz w:val="22"/>
              </w:rPr>
              <w:lastRenderedPageBreak/>
              <w:t>What would you consider success for your organization’s participation in this promotion? (e.g. project volume goals, etc.)</w:t>
            </w:r>
          </w:p>
        </w:tc>
      </w:tr>
      <w:tr w:rsidR="000E7B97" w14:paraId="0BAD2E6A" w14:textId="77777777" w:rsidTr="00C01880">
        <w:trPr>
          <w:trHeight w:val="638"/>
        </w:trPr>
        <w:tc>
          <w:tcPr>
            <w:tcW w:w="9163" w:type="dxa"/>
          </w:tcPr>
          <w:p w14:paraId="27127F5F" w14:textId="732F5EFF" w:rsidR="000E7B97" w:rsidRPr="00C01880" w:rsidRDefault="000E7B97" w:rsidP="002B60F2">
            <w:pPr>
              <w:widowControl w:val="0"/>
              <w:rPr>
                <w:bCs/>
              </w:rPr>
            </w:pPr>
            <w:r w:rsidRPr="00C01880">
              <w:rPr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bCs/>
                <w:szCs w:val="18"/>
              </w:rPr>
            </w:r>
            <w:r w:rsidRPr="00C01880">
              <w:rPr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szCs w:val="18"/>
              </w:rPr>
              <w:fldChar w:fldCharType="end"/>
            </w:r>
          </w:p>
        </w:tc>
      </w:tr>
    </w:tbl>
    <w:p w14:paraId="10B1E082" w14:textId="38182828" w:rsidR="00B76501" w:rsidRDefault="00B76501" w:rsidP="00F93614">
      <w:pPr>
        <w:spacing w:after="120"/>
        <w:rPr>
          <w:sz w:val="18"/>
          <w:szCs w:val="1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163"/>
      </w:tblGrid>
      <w:tr w:rsidR="008359FA" w:rsidRPr="00E2623D" w14:paraId="4E037E53" w14:textId="77777777" w:rsidTr="000C64CF">
        <w:tc>
          <w:tcPr>
            <w:tcW w:w="9523" w:type="dxa"/>
          </w:tcPr>
          <w:p w14:paraId="661EFE02" w14:textId="225EC779" w:rsidR="008359FA" w:rsidRPr="00E2623D" w:rsidRDefault="003E585C" w:rsidP="002B60F2">
            <w:pPr>
              <w:widowControl w:val="0"/>
            </w:pPr>
            <w:r w:rsidRPr="00D90B34">
              <w:rPr>
                <w:sz w:val="22"/>
              </w:rPr>
              <w:t>What marketing or sales strategies do you have and what will you use if selected for participation in this promotion? Include any community and/or manufactured home park partnerships that you will be able to offer as well as any previously successful campaigns targeted towards manufactured homeowners.</w:t>
            </w:r>
          </w:p>
        </w:tc>
      </w:tr>
      <w:tr w:rsidR="008359FA" w14:paraId="0A0ADFD0" w14:textId="77777777" w:rsidTr="000C64CF">
        <w:trPr>
          <w:trHeight w:val="818"/>
        </w:trPr>
        <w:tc>
          <w:tcPr>
            <w:tcW w:w="9523" w:type="dxa"/>
          </w:tcPr>
          <w:p w14:paraId="771209B2" w14:textId="77777777" w:rsidR="008359FA" w:rsidRPr="00C01880" w:rsidRDefault="008359FA" w:rsidP="002B60F2">
            <w:pPr>
              <w:widowControl w:val="0"/>
              <w:rPr>
                <w:bCs/>
              </w:rPr>
            </w:pPr>
            <w:r w:rsidRPr="00C01880">
              <w:rPr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bCs/>
                <w:szCs w:val="18"/>
              </w:rPr>
            </w:r>
            <w:r w:rsidRPr="00C01880">
              <w:rPr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szCs w:val="18"/>
              </w:rPr>
              <w:fldChar w:fldCharType="end"/>
            </w:r>
          </w:p>
        </w:tc>
      </w:tr>
    </w:tbl>
    <w:p w14:paraId="11C957AF" w14:textId="4121BCED" w:rsidR="008359FA" w:rsidRDefault="008359FA" w:rsidP="00F93614">
      <w:pPr>
        <w:spacing w:after="120"/>
        <w:rPr>
          <w:sz w:val="18"/>
          <w:szCs w:val="18"/>
        </w:rPr>
      </w:pPr>
    </w:p>
    <w:p w14:paraId="7757FF30" w14:textId="4342790F" w:rsidR="00166FF2" w:rsidRDefault="00DB442C" w:rsidP="00184C43">
      <w:pPr>
        <w:pStyle w:val="Heading1"/>
        <w:numPr>
          <w:ilvl w:val="0"/>
          <w:numId w:val="28"/>
        </w:numPr>
      </w:pPr>
      <w:r w:rsidRPr="00DB442C">
        <w:t>Pricing</w:t>
      </w:r>
    </w:p>
    <w:p w14:paraId="682B1807" w14:textId="7680D66F" w:rsidR="00493224" w:rsidRDefault="00DB7408" w:rsidP="006B48B7">
      <w:pPr>
        <w:ind w:left="360"/>
      </w:pPr>
      <w:r>
        <w:t>Please complete the tables below for both central heat pump and ductless heat pump equipment information and include a manufacturer’s cut she</w:t>
      </w:r>
      <w:r w:rsidR="00615EF6">
        <w:t>e</w:t>
      </w:r>
      <w:r>
        <w:t xml:space="preserve">t for each system bid below as part of the application submission.  Respondents should offer one price per product that will cover all installation requirements.  Re-use </w:t>
      </w:r>
      <w:r w:rsidR="00615EF6">
        <w:t xml:space="preserve">of the existing air handler is expected for central heat pump installations.  Not that you may include more than one model at each system size. </w:t>
      </w:r>
      <w:r w:rsidR="00615EF6" w:rsidRPr="006B48B7">
        <w:rPr>
          <w:b/>
          <w:bCs/>
        </w:rPr>
        <w:t>Installation price should include all materials needed for a standard installation, including standard electrical costs.</w:t>
      </w:r>
      <w:r w:rsidR="00615EF6">
        <w:t xml:space="preserve"> </w:t>
      </w:r>
      <w:r w:rsidR="00157B52">
        <w:t xml:space="preserve">(Installation costs for ducted/central heat pumps not-to-exceed $5,600) </w:t>
      </w:r>
      <w:r w:rsidR="00615EF6">
        <w:t>Please fill out the following information:</w:t>
      </w:r>
    </w:p>
    <w:p w14:paraId="305CBB69" w14:textId="32DE77EB" w:rsidR="00B86AAD" w:rsidRPr="00B86AAD" w:rsidRDefault="00B86AAD" w:rsidP="00B86AAD">
      <w:pPr>
        <w:pStyle w:val="ListParagraph"/>
        <w:numPr>
          <w:ilvl w:val="0"/>
          <w:numId w:val="31"/>
        </w:numPr>
        <w:rPr>
          <w:b/>
          <w:bCs/>
        </w:rPr>
      </w:pPr>
      <w:r w:rsidRPr="00B86AAD">
        <w:rPr>
          <w:b/>
          <w:bCs/>
        </w:rPr>
        <w:t>Central Heat Pump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768"/>
        <w:gridCol w:w="4395"/>
      </w:tblGrid>
      <w:tr w:rsidR="00B86AAD" w:rsidRPr="0006505D" w14:paraId="6D3CACBA" w14:textId="2674D310" w:rsidTr="00B86AAD">
        <w:tc>
          <w:tcPr>
            <w:tcW w:w="9163" w:type="dxa"/>
            <w:gridSpan w:val="2"/>
            <w:shd w:val="clear" w:color="auto" w:fill="A5A5A5" w:themeFill="accent3"/>
          </w:tcPr>
          <w:p w14:paraId="6AD1CF6C" w14:textId="50AA0DCF" w:rsidR="00B86AAD" w:rsidRPr="00B86AAD" w:rsidRDefault="00B86AAD" w:rsidP="002B60F2">
            <w:pPr>
              <w:widowControl w:val="0"/>
              <w:rPr>
                <w:b/>
                <w:bCs/>
              </w:rPr>
            </w:pPr>
            <w:r w:rsidRPr="00B86AAD">
              <w:rPr>
                <w:b/>
                <w:bCs/>
              </w:rPr>
              <w:t>Central Heat Pump Controls</w:t>
            </w:r>
          </w:p>
        </w:tc>
      </w:tr>
      <w:tr w:rsidR="00B86AAD" w:rsidRPr="00C50E8B" w14:paraId="6C4F7D06" w14:textId="59B51601" w:rsidTr="00B86AAD">
        <w:trPr>
          <w:trHeight w:val="548"/>
        </w:trPr>
        <w:tc>
          <w:tcPr>
            <w:tcW w:w="4768" w:type="dxa"/>
          </w:tcPr>
          <w:p w14:paraId="4BBB5242" w14:textId="4CDB42A0" w:rsidR="00B86AAD" w:rsidRPr="00C01880" w:rsidRDefault="00B86AAD" w:rsidP="002B60F2">
            <w:pPr>
              <w:widowControl w:val="0"/>
              <w:rPr>
                <w:bCs/>
                <w:szCs w:val="18"/>
              </w:rPr>
            </w:pPr>
            <w:r w:rsidRPr="00D90B34">
              <w:rPr>
                <w:sz w:val="22"/>
              </w:rPr>
              <w:t>Thermostat Manufacturer</w:t>
            </w:r>
          </w:p>
        </w:tc>
        <w:tc>
          <w:tcPr>
            <w:tcW w:w="4395" w:type="dxa"/>
          </w:tcPr>
          <w:p w14:paraId="131A01CD" w14:textId="737789A9" w:rsidR="00B86AAD" w:rsidRPr="00C01880" w:rsidRDefault="0025744D" w:rsidP="002B60F2">
            <w:pPr>
              <w:widowControl w:val="0"/>
              <w:rPr>
                <w:bCs/>
                <w:szCs w:val="18"/>
              </w:rPr>
            </w:pPr>
            <w:r>
              <w:rPr>
                <w:bCs/>
                <w:szCs w:val="18"/>
              </w:rPr>
              <w:fldChar w:fldCharType="begin">
                <w:ffData>
                  <w:name w:val="Text315"/>
                  <w:enabled/>
                  <w:calcOnExit w:val="0"/>
                  <w:textInput/>
                </w:ffData>
              </w:fldChar>
            </w:r>
            <w:bookmarkStart w:id="7" w:name="Text315"/>
            <w:r>
              <w:rPr>
                <w:bCs/>
                <w:szCs w:val="18"/>
              </w:rPr>
              <w:instrText xml:space="preserve"> FORMTEXT </w:instrText>
            </w:r>
            <w:r>
              <w:rPr>
                <w:bCs/>
                <w:szCs w:val="18"/>
              </w:rPr>
            </w:r>
            <w:r>
              <w:rPr>
                <w:bCs/>
                <w:szCs w:val="18"/>
              </w:rPr>
              <w:fldChar w:fldCharType="separate"/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szCs w:val="18"/>
              </w:rPr>
              <w:fldChar w:fldCharType="end"/>
            </w:r>
            <w:bookmarkEnd w:id="7"/>
          </w:p>
        </w:tc>
      </w:tr>
      <w:tr w:rsidR="00B86AAD" w:rsidRPr="00C50E8B" w14:paraId="102E90B7" w14:textId="1772DC5A" w:rsidTr="00B86AAD">
        <w:trPr>
          <w:trHeight w:val="512"/>
        </w:trPr>
        <w:tc>
          <w:tcPr>
            <w:tcW w:w="4768" w:type="dxa"/>
          </w:tcPr>
          <w:p w14:paraId="28B0580C" w14:textId="1FC55A59" w:rsidR="00B86AAD" w:rsidRPr="00C01880" w:rsidRDefault="00B86AAD" w:rsidP="002B60F2">
            <w:pPr>
              <w:widowControl w:val="0"/>
              <w:rPr>
                <w:bCs/>
                <w:szCs w:val="18"/>
              </w:rPr>
            </w:pPr>
            <w:r w:rsidRPr="00D90B34">
              <w:rPr>
                <w:sz w:val="22"/>
              </w:rPr>
              <w:t>Model Name</w:t>
            </w:r>
          </w:p>
        </w:tc>
        <w:tc>
          <w:tcPr>
            <w:tcW w:w="4395" w:type="dxa"/>
          </w:tcPr>
          <w:p w14:paraId="2C7C24DD" w14:textId="6BA6DCD1" w:rsidR="00B86AAD" w:rsidRPr="00C01880" w:rsidRDefault="0025744D" w:rsidP="002B60F2">
            <w:pPr>
              <w:widowControl w:val="0"/>
              <w:rPr>
                <w:bCs/>
                <w:szCs w:val="18"/>
              </w:rPr>
            </w:pPr>
            <w:r>
              <w:rPr>
                <w:bCs/>
                <w:szCs w:val="18"/>
              </w:rPr>
              <w:fldChar w:fldCharType="begin">
                <w:ffData>
                  <w:name w:val="Text316"/>
                  <w:enabled/>
                  <w:calcOnExit w:val="0"/>
                  <w:textInput/>
                </w:ffData>
              </w:fldChar>
            </w:r>
            <w:bookmarkStart w:id="8" w:name="Text316"/>
            <w:r>
              <w:rPr>
                <w:bCs/>
                <w:szCs w:val="18"/>
              </w:rPr>
              <w:instrText xml:space="preserve"> FORMTEXT </w:instrText>
            </w:r>
            <w:r>
              <w:rPr>
                <w:bCs/>
                <w:szCs w:val="18"/>
              </w:rPr>
            </w:r>
            <w:r>
              <w:rPr>
                <w:bCs/>
                <w:szCs w:val="18"/>
              </w:rPr>
              <w:fldChar w:fldCharType="separate"/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szCs w:val="18"/>
              </w:rPr>
              <w:fldChar w:fldCharType="end"/>
            </w:r>
            <w:bookmarkEnd w:id="8"/>
          </w:p>
        </w:tc>
      </w:tr>
      <w:tr w:rsidR="00B86AAD" w:rsidRPr="00C50E8B" w14:paraId="3DEEC740" w14:textId="71747FFA" w:rsidTr="00B86AAD">
        <w:trPr>
          <w:trHeight w:val="593"/>
        </w:trPr>
        <w:tc>
          <w:tcPr>
            <w:tcW w:w="4768" w:type="dxa"/>
          </w:tcPr>
          <w:p w14:paraId="71FE256D" w14:textId="3E1A2423" w:rsidR="00B86AAD" w:rsidRPr="00C01880" w:rsidRDefault="00B86AAD" w:rsidP="002B60F2">
            <w:pPr>
              <w:widowControl w:val="0"/>
              <w:rPr>
                <w:bCs/>
                <w:szCs w:val="18"/>
              </w:rPr>
            </w:pPr>
            <w:r w:rsidRPr="00D90B34">
              <w:rPr>
                <w:sz w:val="22"/>
              </w:rPr>
              <w:t>Model Number</w:t>
            </w:r>
          </w:p>
        </w:tc>
        <w:tc>
          <w:tcPr>
            <w:tcW w:w="4395" w:type="dxa"/>
          </w:tcPr>
          <w:p w14:paraId="1D5E996D" w14:textId="76584C6A" w:rsidR="00B86AAD" w:rsidRPr="00C01880" w:rsidRDefault="0025744D" w:rsidP="002B60F2">
            <w:pPr>
              <w:widowControl w:val="0"/>
              <w:rPr>
                <w:bCs/>
                <w:szCs w:val="18"/>
              </w:rPr>
            </w:pPr>
            <w:r>
              <w:rPr>
                <w:bCs/>
                <w:szCs w:val="18"/>
              </w:rPr>
              <w:fldChar w:fldCharType="begin">
                <w:ffData>
                  <w:name w:val="Text317"/>
                  <w:enabled/>
                  <w:calcOnExit w:val="0"/>
                  <w:textInput/>
                </w:ffData>
              </w:fldChar>
            </w:r>
            <w:bookmarkStart w:id="9" w:name="Text317"/>
            <w:r>
              <w:rPr>
                <w:bCs/>
                <w:szCs w:val="18"/>
              </w:rPr>
              <w:instrText xml:space="preserve"> FORMTEXT </w:instrText>
            </w:r>
            <w:r>
              <w:rPr>
                <w:bCs/>
                <w:szCs w:val="18"/>
              </w:rPr>
            </w:r>
            <w:r>
              <w:rPr>
                <w:bCs/>
                <w:szCs w:val="18"/>
              </w:rPr>
              <w:fldChar w:fldCharType="separate"/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noProof/>
                <w:szCs w:val="18"/>
              </w:rPr>
              <w:t> </w:t>
            </w:r>
            <w:r>
              <w:rPr>
                <w:bCs/>
                <w:szCs w:val="18"/>
              </w:rPr>
              <w:fldChar w:fldCharType="end"/>
            </w:r>
            <w:bookmarkEnd w:id="9"/>
          </w:p>
        </w:tc>
      </w:tr>
    </w:tbl>
    <w:p w14:paraId="21FFA534" w14:textId="63A78A52" w:rsidR="00554B95" w:rsidRDefault="00554B95" w:rsidP="00B86AAD">
      <w:pPr>
        <w:pStyle w:val="Heading1"/>
        <w:numPr>
          <w:ilvl w:val="0"/>
          <w:numId w:val="0"/>
        </w:numPr>
      </w:pPr>
    </w:p>
    <w:tbl>
      <w:tblPr>
        <w:tblStyle w:val="TableGrid"/>
        <w:tblW w:w="9175" w:type="dxa"/>
        <w:tblInd w:w="360" w:type="dxa"/>
        <w:tblLook w:val="04A0" w:firstRow="1" w:lastRow="0" w:firstColumn="1" w:lastColumn="0" w:noHBand="0" w:noVBand="1"/>
      </w:tblPr>
      <w:tblGrid>
        <w:gridCol w:w="1011"/>
        <w:gridCol w:w="1423"/>
        <w:gridCol w:w="970"/>
        <w:gridCol w:w="1187"/>
        <w:gridCol w:w="867"/>
        <w:gridCol w:w="855"/>
        <w:gridCol w:w="855"/>
        <w:gridCol w:w="836"/>
        <w:gridCol w:w="1171"/>
      </w:tblGrid>
      <w:tr w:rsidR="009E7BAB" w14:paraId="07E6A283" w14:textId="77276C18" w:rsidTr="009E7BAB">
        <w:trPr>
          <w:trHeight w:val="917"/>
        </w:trPr>
        <w:tc>
          <w:tcPr>
            <w:tcW w:w="975" w:type="dxa"/>
            <w:shd w:val="clear" w:color="auto" w:fill="A5A5A5" w:themeFill="accent3"/>
          </w:tcPr>
          <w:p w14:paraId="67717D73" w14:textId="4685B30F" w:rsidR="009E7BAB" w:rsidRPr="009E7BAB" w:rsidRDefault="009E7BAB" w:rsidP="00186A1A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Nominal Capacity</w:t>
            </w:r>
          </w:p>
        </w:tc>
        <w:tc>
          <w:tcPr>
            <w:tcW w:w="1335" w:type="dxa"/>
            <w:shd w:val="clear" w:color="auto" w:fill="A5A5A5" w:themeFill="accent3"/>
          </w:tcPr>
          <w:p w14:paraId="6A4BEEE6" w14:textId="27E4376D" w:rsidR="009E7BAB" w:rsidRPr="009E7BAB" w:rsidRDefault="009E7BAB" w:rsidP="00186A1A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Outdoor Manufacturer</w:t>
            </w:r>
          </w:p>
        </w:tc>
        <w:tc>
          <w:tcPr>
            <w:tcW w:w="954" w:type="dxa"/>
            <w:shd w:val="clear" w:color="auto" w:fill="A5A5A5" w:themeFill="accent3"/>
          </w:tcPr>
          <w:p w14:paraId="101FBFAA" w14:textId="34880A0C" w:rsidR="009E7BAB" w:rsidRPr="009E7BAB" w:rsidRDefault="009E7BAB" w:rsidP="00186A1A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Outdoor Model #</w:t>
            </w:r>
          </w:p>
        </w:tc>
        <w:tc>
          <w:tcPr>
            <w:tcW w:w="1251" w:type="dxa"/>
            <w:shd w:val="clear" w:color="auto" w:fill="A5A5A5" w:themeFill="accent3"/>
          </w:tcPr>
          <w:p w14:paraId="2D089927" w14:textId="7971C46A" w:rsidR="009E7BAB" w:rsidRPr="009E7BAB" w:rsidRDefault="009E7BAB" w:rsidP="00186A1A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Indoor Coil Model #</w:t>
            </w:r>
          </w:p>
        </w:tc>
        <w:tc>
          <w:tcPr>
            <w:tcW w:w="880" w:type="dxa"/>
            <w:shd w:val="clear" w:color="auto" w:fill="A5A5A5" w:themeFill="accent3"/>
          </w:tcPr>
          <w:p w14:paraId="3DE83014" w14:textId="15E95AB0" w:rsidR="009E7BAB" w:rsidRPr="009E7BAB" w:rsidRDefault="009E7BAB" w:rsidP="00186A1A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AHRI#</w:t>
            </w:r>
          </w:p>
        </w:tc>
        <w:tc>
          <w:tcPr>
            <w:tcW w:w="873" w:type="dxa"/>
            <w:shd w:val="clear" w:color="auto" w:fill="A5A5A5" w:themeFill="accent3"/>
          </w:tcPr>
          <w:p w14:paraId="772296AC" w14:textId="7BAE19BA" w:rsidR="009E7BAB" w:rsidRPr="009E7BAB" w:rsidRDefault="009E7BAB" w:rsidP="00186A1A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HSPF</w:t>
            </w:r>
          </w:p>
        </w:tc>
        <w:tc>
          <w:tcPr>
            <w:tcW w:w="873" w:type="dxa"/>
            <w:shd w:val="clear" w:color="auto" w:fill="A5A5A5" w:themeFill="accent3"/>
          </w:tcPr>
          <w:p w14:paraId="13115269" w14:textId="15F51B3C" w:rsidR="009E7BAB" w:rsidRPr="009E7BAB" w:rsidRDefault="009E7BAB" w:rsidP="00186A1A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SEER</w:t>
            </w:r>
          </w:p>
        </w:tc>
        <w:tc>
          <w:tcPr>
            <w:tcW w:w="851" w:type="dxa"/>
            <w:shd w:val="clear" w:color="auto" w:fill="A5A5A5" w:themeFill="accent3"/>
          </w:tcPr>
          <w:p w14:paraId="1A93434A" w14:textId="66D19CD4" w:rsidR="009E7BAB" w:rsidRPr="009E7BAB" w:rsidRDefault="009E7BAB" w:rsidP="00186A1A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EER</w:t>
            </w:r>
          </w:p>
        </w:tc>
        <w:tc>
          <w:tcPr>
            <w:tcW w:w="1183" w:type="dxa"/>
            <w:shd w:val="clear" w:color="auto" w:fill="A5A5A5" w:themeFill="accent3"/>
          </w:tcPr>
          <w:p w14:paraId="3E6ABE12" w14:textId="2479B5E0" w:rsidR="009E7BAB" w:rsidRPr="009E7BAB" w:rsidRDefault="009E7BAB" w:rsidP="00186A1A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Proposed Total Project Cost</w:t>
            </w:r>
          </w:p>
        </w:tc>
      </w:tr>
      <w:tr w:rsidR="009E7BAB" w14:paraId="18EABE8F" w14:textId="01C10A27" w:rsidTr="009E7BAB">
        <w:trPr>
          <w:trHeight w:val="548"/>
        </w:trPr>
        <w:tc>
          <w:tcPr>
            <w:tcW w:w="975" w:type="dxa"/>
          </w:tcPr>
          <w:p w14:paraId="35F52720" w14:textId="7ABD4838" w:rsidR="009E7BAB" w:rsidRPr="00C01880" w:rsidRDefault="009E7BAB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t>1.5 ton</w:t>
            </w:r>
          </w:p>
        </w:tc>
        <w:tc>
          <w:tcPr>
            <w:tcW w:w="1335" w:type="dxa"/>
          </w:tcPr>
          <w:p w14:paraId="2C091EC5" w14:textId="6EC226A5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1"/>
                  <w:enabled/>
                  <w:calcOnExit w:val="0"/>
                  <w:textInput/>
                </w:ffData>
              </w:fldChar>
            </w:r>
            <w:bookmarkStart w:id="10" w:name="Text291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0"/>
          </w:p>
        </w:tc>
        <w:tc>
          <w:tcPr>
            <w:tcW w:w="954" w:type="dxa"/>
          </w:tcPr>
          <w:p w14:paraId="4486A66B" w14:textId="6E34FD3A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4"/>
                  <w:enabled/>
                  <w:calcOnExit w:val="0"/>
                  <w:textInput/>
                </w:ffData>
              </w:fldChar>
            </w:r>
            <w:bookmarkStart w:id="11" w:name="Text294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1"/>
          </w:p>
        </w:tc>
        <w:tc>
          <w:tcPr>
            <w:tcW w:w="1251" w:type="dxa"/>
          </w:tcPr>
          <w:p w14:paraId="7CAB307B" w14:textId="2174DB63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7"/>
                  <w:enabled/>
                  <w:calcOnExit w:val="0"/>
                  <w:textInput/>
                </w:ffData>
              </w:fldChar>
            </w:r>
            <w:bookmarkStart w:id="12" w:name="Text297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2"/>
          </w:p>
        </w:tc>
        <w:tc>
          <w:tcPr>
            <w:tcW w:w="880" w:type="dxa"/>
          </w:tcPr>
          <w:p w14:paraId="4E6FE82D" w14:textId="6F273986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0"/>
                  <w:enabled/>
                  <w:calcOnExit w:val="0"/>
                  <w:textInput/>
                </w:ffData>
              </w:fldChar>
            </w:r>
            <w:bookmarkStart w:id="13" w:name="Text300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3"/>
          </w:p>
        </w:tc>
        <w:tc>
          <w:tcPr>
            <w:tcW w:w="873" w:type="dxa"/>
          </w:tcPr>
          <w:p w14:paraId="70DF41C1" w14:textId="08EB6C6C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3"/>
                  <w:enabled/>
                  <w:calcOnExit w:val="0"/>
                  <w:textInput/>
                </w:ffData>
              </w:fldChar>
            </w:r>
            <w:bookmarkStart w:id="14" w:name="Text303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4"/>
          </w:p>
        </w:tc>
        <w:tc>
          <w:tcPr>
            <w:tcW w:w="873" w:type="dxa"/>
          </w:tcPr>
          <w:p w14:paraId="3C0EE8A4" w14:textId="0C3A4D73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6"/>
                  <w:enabled/>
                  <w:calcOnExit w:val="0"/>
                  <w:textInput/>
                </w:ffData>
              </w:fldChar>
            </w:r>
            <w:bookmarkStart w:id="15" w:name="Text306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5"/>
          </w:p>
        </w:tc>
        <w:tc>
          <w:tcPr>
            <w:tcW w:w="851" w:type="dxa"/>
          </w:tcPr>
          <w:p w14:paraId="22FFB3EC" w14:textId="61A63A8D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9"/>
                  <w:enabled/>
                  <w:calcOnExit w:val="0"/>
                  <w:textInput/>
                </w:ffData>
              </w:fldChar>
            </w:r>
            <w:bookmarkStart w:id="16" w:name="Text309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6"/>
          </w:p>
        </w:tc>
        <w:tc>
          <w:tcPr>
            <w:tcW w:w="1183" w:type="dxa"/>
          </w:tcPr>
          <w:p w14:paraId="65AF203B" w14:textId="31095D7A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2"/>
                  <w:enabled/>
                  <w:calcOnExit w:val="0"/>
                  <w:textInput/>
                </w:ffData>
              </w:fldChar>
            </w:r>
            <w:bookmarkStart w:id="17" w:name="Text312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7"/>
          </w:p>
        </w:tc>
      </w:tr>
      <w:tr w:rsidR="009E7BAB" w14:paraId="6C94AB64" w14:textId="3E576BD3" w:rsidTr="009E7BAB">
        <w:trPr>
          <w:trHeight w:val="512"/>
        </w:trPr>
        <w:tc>
          <w:tcPr>
            <w:tcW w:w="975" w:type="dxa"/>
          </w:tcPr>
          <w:p w14:paraId="3845E5FB" w14:textId="2AB44BCE" w:rsidR="009E7BAB" w:rsidRPr="00C01880" w:rsidRDefault="009E7BAB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t>2 ton</w:t>
            </w:r>
          </w:p>
        </w:tc>
        <w:tc>
          <w:tcPr>
            <w:tcW w:w="1335" w:type="dxa"/>
          </w:tcPr>
          <w:p w14:paraId="69F9A123" w14:textId="54DE0F99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2"/>
                  <w:enabled/>
                  <w:calcOnExit w:val="0"/>
                  <w:textInput/>
                </w:ffData>
              </w:fldChar>
            </w:r>
            <w:bookmarkStart w:id="18" w:name="Text292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8"/>
          </w:p>
        </w:tc>
        <w:tc>
          <w:tcPr>
            <w:tcW w:w="954" w:type="dxa"/>
          </w:tcPr>
          <w:p w14:paraId="7B6B3CFA" w14:textId="7B593CA7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5"/>
                  <w:enabled/>
                  <w:calcOnExit w:val="0"/>
                  <w:textInput/>
                </w:ffData>
              </w:fldChar>
            </w:r>
            <w:bookmarkStart w:id="19" w:name="Text295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19"/>
          </w:p>
        </w:tc>
        <w:tc>
          <w:tcPr>
            <w:tcW w:w="1251" w:type="dxa"/>
          </w:tcPr>
          <w:p w14:paraId="5C0F40EC" w14:textId="33073904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bookmarkStart w:id="20" w:name="Text298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0"/>
          </w:p>
        </w:tc>
        <w:tc>
          <w:tcPr>
            <w:tcW w:w="880" w:type="dxa"/>
          </w:tcPr>
          <w:p w14:paraId="503A928C" w14:textId="7FE42656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1"/>
                  <w:enabled/>
                  <w:calcOnExit w:val="0"/>
                  <w:textInput/>
                </w:ffData>
              </w:fldChar>
            </w:r>
            <w:bookmarkStart w:id="21" w:name="Text301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1"/>
          </w:p>
        </w:tc>
        <w:tc>
          <w:tcPr>
            <w:tcW w:w="873" w:type="dxa"/>
          </w:tcPr>
          <w:p w14:paraId="7083B79C" w14:textId="1DB90AD4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4"/>
                  <w:enabled/>
                  <w:calcOnExit w:val="0"/>
                  <w:textInput/>
                </w:ffData>
              </w:fldChar>
            </w:r>
            <w:bookmarkStart w:id="22" w:name="Text304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2"/>
          </w:p>
        </w:tc>
        <w:tc>
          <w:tcPr>
            <w:tcW w:w="873" w:type="dxa"/>
          </w:tcPr>
          <w:p w14:paraId="00F718D3" w14:textId="739F322E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7"/>
                  <w:enabled/>
                  <w:calcOnExit w:val="0"/>
                  <w:textInput/>
                </w:ffData>
              </w:fldChar>
            </w:r>
            <w:bookmarkStart w:id="23" w:name="Text307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3"/>
          </w:p>
        </w:tc>
        <w:tc>
          <w:tcPr>
            <w:tcW w:w="851" w:type="dxa"/>
          </w:tcPr>
          <w:p w14:paraId="227FFF57" w14:textId="5311203F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0"/>
                  <w:enabled/>
                  <w:calcOnExit w:val="0"/>
                  <w:textInput/>
                </w:ffData>
              </w:fldChar>
            </w:r>
            <w:bookmarkStart w:id="24" w:name="Text310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4"/>
          </w:p>
        </w:tc>
        <w:tc>
          <w:tcPr>
            <w:tcW w:w="1183" w:type="dxa"/>
          </w:tcPr>
          <w:p w14:paraId="3AD05ACA" w14:textId="7ABB76A9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3"/>
                  <w:enabled/>
                  <w:calcOnExit w:val="0"/>
                  <w:textInput/>
                </w:ffData>
              </w:fldChar>
            </w:r>
            <w:bookmarkStart w:id="25" w:name="Text313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5"/>
          </w:p>
        </w:tc>
      </w:tr>
      <w:tr w:rsidR="009E7BAB" w14:paraId="7601965F" w14:textId="569129FB" w:rsidTr="009E7BAB">
        <w:trPr>
          <w:trHeight w:val="503"/>
        </w:trPr>
        <w:tc>
          <w:tcPr>
            <w:tcW w:w="975" w:type="dxa"/>
          </w:tcPr>
          <w:p w14:paraId="00AC889D" w14:textId="25A112CA" w:rsidR="009E7BAB" w:rsidRPr="00C01880" w:rsidRDefault="009E7BAB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lastRenderedPageBreak/>
              <w:t>2.5 ton</w:t>
            </w:r>
          </w:p>
        </w:tc>
        <w:tc>
          <w:tcPr>
            <w:tcW w:w="1335" w:type="dxa"/>
          </w:tcPr>
          <w:p w14:paraId="1FB0C0C2" w14:textId="6E4069A3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3"/>
                  <w:enabled/>
                  <w:calcOnExit w:val="0"/>
                  <w:textInput/>
                </w:ffData>
              </w:fldChar>
            </w:r>
            <w:bookmarkStart w:id="26" w:name="Text293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6"/>
          </w:p>
        </w:tc>
        <w:tc>
          <w:tcPr>
            <w:tcW w:w="954" w:type="dxa"/>
          </w:tcPr>
          <w:p w14:paraId="7C3DCF6A" w14:textId="649C5B02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6"/>
                  <w:enabled/>
                  <w:calcOnExit w:val="0"/>
                  <w:textInput/>
                </w:ffData>
              </w:fldChar>
            </w:r>
            <w:bookmarkStart w:id="27" w:name="Text296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7"/>
          </w:p>
        </w:tc>
        <w:tc>
          <w:tcPr>
            <w:tcW w:w="1251" w:type="dxa"/>
          </w:tcPr>
          <w:p w14:paraId="6A4B1C4D" w14:textId="1FE948FD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9"/>
                  <w:enabled/>
                  <w:calcOnExit w:val="0"/>
                  <w:textInput/>
                </w:ffData>
              </w:fldChar>
            </w:r>
            <w:bookmarkStart w:id="28" w:name="Text299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8"/>
          </w:p>
        </w:tc>
        <w:tc>
          <w:tcPr>
            <w:tcW w:w="880" w:type="dxa"/>
          </w:tcPr>
          <w:p w14:paraId="5E89AD7B" w14:textId="5CBC6B75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2"/>
                  <w:enabled/>
                  <w:calcOnExit w:val="0"/>
                  <w:textInput/>
                </w:ffData>
              </w:fldChar>
            </w:r>
            <w:bookmarkStart w:id="29" w:name="Text302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29"/>
          </w:p>
        </w:tc>
        <w:tc>
          <w:tcPr>
            <w:tcW w:w="873" w:type="dxa"/>
          </w:tcPr>
          <w:p w14:paraId="7E5627D3" w14:textId="36E499C0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bookmarkStart w:id="30" w:name="Text305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30"/>
          </w:p>
        </w:tc>
        <w:tc>
          <w:tcPr>
            <w:tcW w:w="873" w:type="dxa"/>
          </w:tcPr>
          <w:p w14:paraId="04139A18" w14:textId="7AE24B79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8"/>
                  <w:enabled/>
                  <w:calcOnExit w:val="0"/>
                  <w:textInput/>
                </w:ffData>
              </w:fldChar>
            </w:r>
            <w:bookmarkStart w:id="31" w:name="Text308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31"/>
          </w:p>
        </w:tc>
        <w:tc>
          <w:tcPr>
            <w:tcW w:w="851" w:type="dxa"/>
          </w:tcPr>
          <w:p w14:paraId="7F0B4981" w14:textId="3A84BBCD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1"/>
                  <w:enabled/>
                  <w:calcOnExit w:val="0"/>
                  <w:textInput/>
                </w:ffData>
              </w:fldChar>
            </w:r>
            <w:bookmarkStart w:id="32" w:name="Text311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32"/>
          </w:p>
        </w:tc>
        <w:tc>
          <w:tcPr>
            <w:tcW w:w="1183" w:type="dxa"/>
          </w:tcPr>
          <w:p w14:paraId="1A0472CE" w14:textId="02348A93" w:rsidR="009E7BAB" w:rsidRPr="00C01880" w:rsidRDefault="007E1FE3" w:rsidP="00186A1A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4"/>
                  <w:enabled/>
                  <w:calcOnExit w:val="0"/>
                  <w:textInput/>
                </w:ffData>
              </w:fldChar>
            </w:r>
            <w:bookmarkStart w:id="33" w:name="Text314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33"/>
          </w:p>
        </w:tc>
      </w:tr>
    </w:tbl>
    <w:p w14:paraId="4FDBA1F4" w14:textId="4012CFCF" w:rsidR="006E3057" w:rsidRDefault="006E3057" w:rsidP="009E7BAB">
      <w:pPr>
        <w:pStyle w:val="Heading1"/>
        <w:numPr>
          <w:ilvl w:val="0"/>
          <w:numId w:val="0"/>
        </w:num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168"/>
      </w:tblGrid>
      <w:tr w:rsidR="006E3057" w14:paraId="51EFC24F" w14:textId="77777777" w:rsidTr="00AE070D">
        <w:tc>
          <w:tcPr>
            <w:tcW w:w="9168" w:type="dxa"/>
          </w:tcPr>
          <w:p w14:paraId="651E2EA1" w14:textId="315662EF" w:rsidR="006E3057" w:rsidRDefault="00B87D51" w:rsidP="002B60F2">
            <w:pPr>
              <w:widowControl w:val="0"/>
            </w:pPr>
            <w:r w:rsidRPr="00D90B34">
              <w:rPr>
                <w:sz w:val="22"/>
              </w:rPr>
              <w:t>Descriptions of warranties that ensure the long-term durability, operation, and maintenance of each installation:</w:t>
            </w:r>
            <w:r w:rsidR="006E3057">
              <w:t xml:space="preserve"> </w:t>
            </w:r>
          </w:p>
        </w:tc>
      </w:tr>
      <w:tr w:rsidR="006E3057" w14:paraId="34E34896" w14:textId="77777777" w:rsidTr="0025744D">
        <w:trPr>
          <w:trHeight w:val="827"/>
        </w:trPr>
        <w:tc>
          <w:tcPr>
            <w:tcW w:w="9168" w:type="dxa"/>
          </w:tcPr>
          <w:p w14:paraId="75FE3925" w14:textId="7BA524AA" w:rsidR="006E3057" w:rsidRPr="00C01880" w:rsidRDefault="0012629A" w:rsidP="002B60F2">
            <w:pPr>
              <w:widowControl w:val="0"/>
              <w:rPr>
                <w:bCs/>
              </w:rPr>
            </w:pPr>
            <w:r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  <w:bCs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bCs/>
                <w:szCs w:val="18"/>
              </w:rPr>
            </w:r>
            <w:r>
              <w:rPr>
                <w:rFonts w:asciiTheme="minorHAnsi" w:hAnsiTheme="minorHAnsi"/>
                <w:bCs/>
                <w:szCs w:val="18"/>
              </w:rPr>
              <w:fldChar w:fldCharType="separate"/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szCs w:val="18"/>
              </w:rPr>
              <w:fldChar w:fldCharType="end"/>
            </w:r>
          </w:p>
        </w:tc>
      </w:tr>
      <w:tr w:rsidR="00B87D51" w14:paraId="79523038" w14:textId="77777777" w:rsidTr="003C6235">
        <w:trPr>
          <w:trHeight w:val="638"/>
        </w:trPr>
        <w:tc>
          <w:tcPr>
            <w:tcW w:w="9168" w:type="dxa"/>
          </w:tcPr>
          <w:p w14:paraId="556E08BD" w14:textId="40AF93CC" w:rsidR="00B87D51" w:rsidRPr="00C01880" w:rsidRDefault="003C6235" w:rsidP="002B60F2">
            <w:pPr>
              <w:widowControl w:val="0"/>
              <w:rPr>
                <w:rFonts w:asciiTheme="minorHAnsi" w:hAnsiTheme="minorHAnsi"/>
                <w:bCs/>
                <w:szCs w:val="18"/>
              </w:rPr>
            </w:pPr>
            <w:r w:rsidRPr="00D90B34">
              <w:rPr>
                <w:sz w:val="22"/>
              </w:rPr>
              <w:t>Describe any factors or special conditions which would result in additional costs:</w:t>
            </w:r>
          </w:p>
        </w:tc>
      </w:tr>
      <w:tr w:rsidR="003C6235" w14:paraId="4B724986" w14:textId="77777777" w:rsidTr="003C6235">
        <w:trPr>
          <w:trHeight w:val="1052"/>
        </w:trPr>
        <w:tc>
          <w:tcPr>
            <w:tcW w:w="9168" w:type="dxa"/>
          </w:tcPr>
          <w:p w14:paraId="7EE5A831" w14:textId="54438A4F" w:rsidR="00F434A3" w:rsidRPr="00C01880" w:rsidRDefault="00407F32" w:rsidP="002B60F2">
            <w:pPr>
              <w:widowControl w:val="0"/>
              <w:rPr>
                <w:rFonts w:asciiTheme="minorHAnsi" w:hAnsiTheme="minorHAnsi"/>
                <w:bCs/>
                <w:szCs w:val="18"/>
              </w:rPr>
            </w:pPr>
            <w:r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Text290"/>
                  <w:enabled/>
                  <w:calcOnExit w:val="0"/>
                  <w:textInput/>
                </w:ffData>
              </w:fldChar>
            </w:r>
            <w:bookmarkStart w:id="34" w:name="Text290"/>
            <w:r>
              <w:rPr>
                <w:rFonts w:asciiTheme="minorHAnsi" w:hAnsiTheme="minorHAnsi"/>
                <w:bCs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bCs/>
                <w:szCs w:val="18"/>
              </w:rPr>
            </w:r>
            <w:r>
              <w:rPr>
                <w:rFonts w:asciiTheme="minorHAnsi" w:hAnsiTheme="minorHAnsi"/>
                <w:bCs/>
                <w:szCs w:val="18"/>
              </w:rPr>
              <w:fldChar w:fldCharType="separate"/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szCs w:val="18"/>
              </w:rPr>
              <w:fldChar w:fldCharType="end"/>
            </w:r>
            <w:bookmarkEnd w:id="34"/>
          </w:p>
        </w:tc>
      </w:tr>
    </w:tbl>
    <w:p w14:paraId="44CF6030" w14:textId="77777777" w:rsidR="002B60F2" w:rsidRDefault="002B60F2" w:rsidP="00AE070D">
      <w:pPr>
        <w:spacing w:after="120"/>
        <w:rPr>
          <w:sz w:val="18"/>
          <w:szCs w:val="18"/>
        </w:rPr>
      </w:pPr>
    </w:p>
    <w:p w14:paraId="5D45B0A5" w14:textId="283A8C44" w:rsidR="002B60F2" w:rsidRPr="002B60F2" w:rsidRDefault="002B60F2" w:rsidP="002B60F2">
      <w:pPr>
        <w:spacing w:after="120"/>
        <w:rPr>
          <w:b/>
          <w:bCs/>
        </w:rPr>
      </w:pPr>
      <w:r>
        <w:rPr>
          <w:b/>
          <w:bCs/>
        </w:rPr>
        <w:t xml:space="preserve">      </w:t>
      </w:r>
      <w:r w:rsidRPr="002B60F2">
        <w:rPr>
          <w:b/>
          <w:bCs/>
        </w:rPr>
        <w:t>Additional Pricing Requests</w:t>
      </w:r>
    </w:p>
    <w:tbl>
      <w:tblPr>
        <w:tblStyle w:val="TableGrid"/>
        <w:tblW w:w="9175" w:type="dxa"/>
        <w:tblInd w:w="360" w:type="dxa"/>
        <w:tblLook w:val="04A0" w:firstRow="1" w:lastRow="0" w:firstColumn="1" w:lastColumn="0" w:noHBand="0" w:noVBand="1"/>
      </w:tblPr>
      <w:tblGrid>
        <w:gridCol w:w="1165"/>
        <w:gridCol w:w="1440"/>
        <w:gridCol w:w="1350"/>
        <w:gridCol w:w="1260"/>
        <w:gridCol w:w="1080"/>
        <w:gridCol w:w="990"/>
        <w:gridCol w:w="1890"/>
      </w:tblGrid>
      <w:tr w:rsidR="002B60F2" w:rsidRPr="009E7BAB" w14:paraId="4B4AB588" w14:textId="77777777" w:rsidTr="002B60F2">
        <w:trPr>
          <w:trHeight w:val="917"/>
        </w:trPr>
        <w:tc>
          <w:tcPr>
            <w:tcW w:w="1165" w:type="dxa"/>
            <w:shd w:val="clear" w:color="auto" w:fill="A5A5A5" w:themeFill="accent3"/>
          </w:tcPr>
          <w:p w14:paraId="3B6744A7" w14:textId="0BD22FD9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Heat Pump</w:t>
            </w:r>
            <w:r w:rsidRPr="009E7BAB">
              <w:rPr>
                <w:b/>
                <w:bCs/>
              </w:rPr>
              <w:t xml:space="preserve"> Capacity</w:t>
            </w:r>
          </w:p>
        </w:tc>
        <w:tc>
          <w:tcPr>
            <w:tcW w:w="1440" w:type="dxa"/>
            <w:shd w:val="clear" w:color="auto" w:fill="A5A5A5" w:themeFill="accent3"/>
          </w:tcPr>
          <w:p w14:paraId="03C1964F" w14:textId="78C8967E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 xml:space="preserve">Furnace </w:t>
            </w:r>
            <w:r w:rsidRPr="009E7BAB">
              <w:rPr>
                <w:b/>
                <w:bCs/>
              </w:rPr>
              <w:t>Manufacturer</w:t>
            </w:r>
          </w:p>
        </w:tc>
        <w:tc>
          <w:tcPr>
            <w:tcW w:w="1350" w:type="dxa"/>
            <w:shd w:val="clear" w:color="auto" w:fill="A5A5A5" w:themeFill="accent3"/>
          </w:tcPr>
          <w:p w14:paraId="34B00DCC" w14:textId="7D72AC83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Indoor Furnace Model #</w:t>
            </w:r>
          </w:p>
        </w:tc>
        <w:tc>
          <w:tcPr>
            <w:tcW w:w="1260" w:type="dxa"/>
            <w:shd w:val="clear" w:color="auto" w:fill="A5A5A5" w:themeFill="accent3"/>
          </w:tcPr>
          <w:p w14:paraId="610E0E52" w14:textId="77777777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Indoor Coil Model #</w:t>
            </w:r>
          </w:p>
        </w:tc>
        <w:tc>
          <w:tcPr>
            <w:tcW w:w="1080" w:type="dxa"/>
            <w:shd w:val="clear" w:color="auto" w:fill="A5A5A5" w:themeFill="accent3"/>
          </w:tcPr>
          <w:p w14:paraId="73483701" w14:textId="77777777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AHRI#</w:t>
            </w:r>
          </w:p>
        </w:tc>
        <w:tc>
          <w:tcPr>
            <w:tcW w:w="990" w:type="dxa"/>
            <w:shd w:val="clear" w:color="auto" w:fill="A5A5A5" w:themeFill="accent3"/>
          </w:tcPr>
          <w:p w14:paraId="34730BB0" w14:textId="77777777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 w:rsidRPr="009E7BAB">
              <w:rPr>
                <w:b/>
                <w:bCs/>
              </w:rPr>
              <w:t>HSPF</w:t>
            </w:r>
          </w:p>
        </w:tc>
        <w:tc>
          <w:tcPr>
            <w:tcW w:w="1890" w:type="dxa"/>
            <w:shd w:val="clear" w:color="auto" w:fill="A5A5A5" w:themeFill="accent3"/>
          </w:tcPr>
          <w:p w14:paraId="70641A1D" w14:textId="285CA270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Additional Cost for Air Handler</w:t>
            </w:r>
          </w:p>
        </w:tc>
      </w:tr>
      <w:tr w:rsidR="002B60F2" w:rsidRPr="00C01880" w14:paraId="6236749E" w14:textId="77777777" w:rsidTr="002B60F2">
        <w:trPr>
          <w:trHeight w:val="548"/>
        </w:trPr>
        <w:tc>
          <w:tcPr>
            <w:tcW w:w="1165" w:type="dxa"/>
          </w:tcPr>
          <w:p w14:paraId="0C230AEF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t>1.5 ton</w:t>
            </w:r>
          </w:p>
        </w:tc>
        <w:tc>
          <w:tcPr>
            <w:tcW w:w="1440" w:type="dxa"/>
          </w:tcPr>
          <w:p w14:paraId="37673536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1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350" w:type="dxa"/>
          </w:tcPr>
          <w:p w14:paraId="0D712FE9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260" w:type="dxa"/>
          </w:tcPr>
          <w:p w14:paraId="4A47C893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7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080" w:type="dxa"/>
          </w:tcPr>
          <w:p w14:paraId="3EE67B74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0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990" w:type="dxa"/>
          </w:tcPr>
          <w:p w14:paraId="2B1AF8FE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3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890" w:type="dxa"/>
          </w:tcPr>
          <w:p w14:paraId="0EE7806C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2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2B60F2" w:rsidRPr="00C01880" w14:paraId="13A4A1F5" w14:textId="77777777" w:rsidTr="002B60F2">
        <w:trPr>
          <w:trHeight w:val="512"/>
        </w:trPr>
        <w:tc>
          <w:tcPr>
            <w:tcW w:w="1165" w:type="dxa"/>
          </w:tcPr>
          <w:p w14:paraId="5E24B2E1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t>2 ton</w:t>
            </w:r>
          </w:p>
        </w:tc>
        <w:tc>
          <w:tcPr>
            <w:tcW w:w="1440" w:type="dxa"/>
          </w:tcPr>
          <w:p w14:paraId="40EF47A4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2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350" w:type="dxa"/>
          </w:tcPr>
          <w:p w14:paraId="369C399E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5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260" w:type="dxa"/>
          </w:tcPr>
          <w:p w14:paraId="225B307A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080" w:type="dxa"/>
          </w:tcPr>
          <w:p w14:paraId="1F5F7623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1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990" w:type="dxa"/>
          </w:tcPr>
          <w:p w14:paraId="2C43F0F0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890" w:type="dxa"/>
          </w:tcPr>
          <w:p w14:paraId="33CE7D2B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3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2B60F2" w:rsidRPr="00C01880" w14:paraId="5E4BBA7A" w14:textId="77777777" w:rsidTr="002B60F2">
        <w:trPr>
          <w:trHeight w:val="503"/>
        </w:trPr>
        <w:tc>
          <w:tcPr>
            <w:tcW w:w="1165" w:type="dxa"/>
          </w:tcPr>
          <w:p w14:paraId="2DE5E47C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t>2.5 ton</w:t>
            </w:r>
          </w:p>
        </w:tc>
        <w:tc>
          <w:tcPr>
            <w:tcW w:w="1440" w:type="dxa"/>
          </w:tcPr>
          <w:p w14:paraId="677B3087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3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350" w:type="dxa"/>
          </w:tcPr>
          <w:p w14:paraId="7C018FD1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6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260" w:type="dxa"/>
          </w:tcPr>
          <w:p w14:paraId="62F750E4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9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080" w:type="dxa"/>
          </w:tcPr>
          <w:p w14:paraId="44E7205B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2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990" w:type="dxa"/>
          </w:tcPr>
          <w:p w14:paraId="71D1219E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890" w:type="dxa"/>
          </w:tcPr>
          <w:p w14:paraId="573318D0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</w:tbl>
    <w:p w14:paraId="0296A93A" w14:textId="63AA07A0" w:rsidR="002B60F2" w:rsidRDefault="002B60F2" w:rsidP="00AE070D">
      <w:pPr>
        <w:spacing w:after="120"/>
        <w:rPr>
          <w:sz w:val="18"/>
          <w:szCs w:val="18"/>
        </w:rPr>
      </w:pPr>
    </w:p>
    <w:tbl>
      <w:tblPr>
        <w:tblStyle w:val="TableGrid"/>
        <w:tblW w:w="9175" w:type="dxa"/>
        <w:tblInd w:w="360" w:type="dxa"/>
        <w:tblLook w:val="04A0" w:firstRow="1" w:lastRow="0" w:firstColumn="1" w:lastColumn="0" w:noHBand="0" w:noVBand="1"/>
      </w:tblPr>
      <w:tblGrid>
        <w:gridCol w:w="2515"/>
        <w:gridCol w:w="2250"/>
        <w:gridCol w:w="1890"/>
        <w:gridCol w:w="2520"/>
      </w:tblGrid>
      <w:tr w:rsidR="002B60F2" w:rsidRPr="009E7BAB" w14:paraId="21B5D3A3" w14:textId="77777777" w:rsidTr="002B60F2">
        <w:trPr>
          <w:trHeight w:val="917"/>
        </w:trPr>
        <w:tc>
          <w:tcPr>
            <w:tcW w:w="2515" w:type="dxa"/>
            <w:shd w:val="clear" w:color="auto" w:fill="A5A5A5" w:themeFill="accent3"/>
          </w:tcPr>
          <w:p w14:paraId="735D6F8F" w14:textId="77777777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Heat Pump</w:t>
            </w:r>
            <w:r w:rsidRPr="009E7BAB">
              <w:rPr>
                <w:b/>
                <w:bCs/>
              </w:rPr>
              <w:t xml:space="preserve"> Capacity</w:t>
            </w:r>
          </w:p>
        </w:tc>
        <w:tc>
          <w:tcPr>
            <w:tcW w:w="2250" w:type="dxa"/>
            <w:shd w:val="clear" w:color="auto" w:fill="A5A5A5" w:themeFill="accent3"/>
          </w:tcPr>
          <w:p w14:paraId="628DB0BE" w14:textId="38F883BB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ECM Manufacturer</w:t>
            </w:r>
          </w:p>
        </w:tc>
        <w:tc>
          <w:tcPr>
            <w:tcW w:w="1890" w:type="dxa"/>
            <w:shd w:val="clear" w:color="auto" w:fill="A5A5A5" w:themeFill="accent3"/>
          </w:tcPr>
          <w:p w14:paraId="70C24329" w14:textId="4629FE3B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ECM Model #</w:t>
            </w:r>
          </w:p>
        </w:tc>
        <w:tc>
          <w:tcPr>
            <w:tcW w:w="2520" w:type="dxa"/>
            <w:shd w:val="clear" w:color="auto" w:fill="A5A5A5" w:themeFill="accent3"/>
          </w:tcPr>
          <w:p w14:paraId="67976970" w14:textId="38CA8291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Additional Cost for ECM</w:t>
            </w:r>
          </w:p>
        </w:tc>
      </w:tr>
      <w:tr w:rsidR="002B60F2" w:rsidRPr="00C01880" w14:paraId="735D03FF" w14:textId="77777777" w:rsidTr="002B60F2">
        <w:trPr>
          <w:trHeight w:val="548"/>
        </w:trPr>
        <w:tc>
          <w:tcPr>
            <w:tcW w:w="2515" w:type="dxa"/>
          </w:tcPr>
          <w:p w14:paraId="5784CF2F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t>1.5 ton</w:t>
            </w:r>
          </w:p>
        </w:tc>
        <w:tc>
          <w:tcPr>
            <w:tcW w:w="2250" w:type="dxa"/>
          </w:tcPr>
          <w:p w14:paraId="1D0D160B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1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890" w:type="dxa"/>
          </w:tcPr>
          <w:p w14:paraId="1A1360EA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2520" w:type="dxa"/>
          </w:tcPr>
          <w:p w14:paraId="7479BE55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7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2B60F2" w:rsidRPr="00C01880" w14:paraId="07EC72E8" w14:textId="77777777" w:rsidTr="002B60F2">
        <w:trPr>
          <w:trHeight w:val="512"/>
        </w:trPr>
        <w:tc>
          <w:tcPr>
            <w:tcW w:w="2515" w:type="dxa"/>
          </w:tcPr>
          <w:p w14:paraId="526F30C4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t>2 ton</w:t>
            </w:r>
          </w:p>
        </w:tc>
        <w:tc>
          <w:tcPr>
            <w:tcW w:w="2250" w:type="dxa"/>
          </w:tcPr>
          <w:p w14:paraId="0EAEB509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2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890" w:type="dxa"/>
          </w:tcPr>
          <w:p w14:paraId="5F63C7F9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5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2520" w:type="dxa"/>
          </w:tcPr>
          <w:p w14:paraId="11FB9405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2B60F2" w:rsidRPr="00C01880" w14:paraId="52319E58" w14:textId="77777777" w:rsidTr="002B60F2">
        <w:trPr>
          <w:trHeight w:val="503"/>
        </w:trPr>
        <w:tc>
          <w:tcPr>
            <w:tcW w:w="2515" w:type="dxa"/>
          </w:tcPr>
          <w:p w14:paraId="1500EDE6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t>2.5 ton</w:t>
            </w:r>
          </w:p>
        </w:tc>
        <w:tc>
          <w:tcPr>
            <w:tcW w:w="2250" w:type="dxa"/>
          </w:tcPr>
          <w:p w14:paraId="5FB34C32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3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890" w:type="dxa"/>
          </w:tcPr>
          <w:p w14:paraId="7C7F0A7A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6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2520" w:type="dxa"/>
          </w:tcPr>
          <w:p w14:paraId="30C1F53D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9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</w:tbl>
    <w:p w14:paraId="0CF3785E" w14:textId="77777777" w:rsidR="002B60F2" w:rsidRDefault="002B60F2" w:rsidP="00AE070D">
      <w:pPr>
        <w:spacing w:after="120"/>
        <w:rPr>
          <w:sz w:val="18"/>
          <w:szCs w:val="18"/>
        </w:rPr>
      </w:pPr>
    </w:p>
    <w:p w14:paraId="772E0448" w14:textId="36C01D4C" w:rsidR="002B60F2" w:rsidRDefault="002B60F2" w:rsidP="002B60F2">
      <w:pPr>
        <w:pStyle w:val="ListParagraph"/>
        <w:numPr>
          <w:ilvl w:val="0"/>
          <w:numId w:val="31"/>
        </w:numPr>
        <w:rPr>
          <w:b/>
          <w:bCs/>
        </w:rPr>
      </w:pPr>
      <w:r w:rsidRPr="002B60F2">
        <w:rPr>
          <w:b/>
          <w:bCs/>
        </w:rPr>
        <w:t>Ductless Heat Pumps</w:t>
      </w:r>
    </w:p>
    <w:p w14:paraId="15B1D4D0" w14:textId="7295A8D1" w:rsidR="002B60F2" w:rsidRDefault="002B60F2" w:rsidP="002B60F2">
      <w:pPr>
        <w:ind w:left="360"/>
      </w:pPr>
      <w:r w:rsidRPr="002B60F2">
        <w:t>Please fill in the tables below with your ductless heat pump equipment.</w:t>
      </w:r>
    </w:p>
    <w:tbl>
      <w:tblPr>
        <w:tblStyle w:val="TableGrid"/>
        <w:tblW w:w="9175" w:type="dxa"/>
        <w:tblInd w:w="360" w:type="dxa"/>
        <w:tblLook w:val="04A0" w:firstRow="1" w:lastRow="0" w:firstColumn="1" w:lastColumn="0" w:noHBand="0" w:noVBand="1"/>
      </w:tblPr>
      <w:tblGrid>
        <w:gridCol w:w="1103"/>
        <w:gridCol w:w="1268"/>
        <w:gridCol w:w="1423"/>
        <w:gridCol w:w="970"/>
        <w:gridCol w:w="1034"/>
        <w:gridCol w:w="871"/>
        <w:gridCol w:w="867"/>
        <w:gridCol w:w="1639"/>
      </w:tblGrid>
      <w:tr w:rsidR="002B60F2" w:rsidRPr="009E7BAB" w14:paraId="040F4E98" w14:textId="41E734B0" w:rsidTr="002B60F2">
        <w:trPr>
          <w:trHeight w:val="917"/>
        </w:trPr>
        <w:tc>
          <w:tcPr>
            <w:tcW w:w="1103" w:type="dxa"/>
            <w:shd w:val="clear" w:color="auto" w:fill="A5A5A5" w:themeFill="accent3"/>
          </w:tcPr>
          <w:p w14:paraId="7B40E6B8" w14:textId="7A0D6A31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ominal Capacity (Btu/hr)</w:t>
            </w:r>
          </w:p>
        </w:tc>
        <w:tc>
          <w:tcPr>
            <w:tcW w:w="1268" w:type="dxa"/>
            <w:shd w:val="clear" w:color="auto" w:fill="A5A5A5" w:themeFill="accent3"/>
          </w:tcPr>
          <w:p w14:paraId="03E0258C" w14:textId="74EA7555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AHRI Rated Capacity at 47 degrees (Btu/hr)</w:t>
            </w:r>
          </w:p>
        </w:tc>
        <w:tc>
          <w:tcPr>
            <w:tcW w:w="1423" w:type="dxa"/>
            <w:shd w:val="clear" w:color="auto" w:fill="A5A5A5" w:themeFill="accent3"/>
          </w:tcPr>
          <w:p w14:paraId="490D1359" w14:textId="156456BB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Manufacturer</w:t>
            </w:r>
          </w:p>
        </w:tc>
        <w:tc>
          <w:tcPr>
            <w:tcW w:w="970" w:type="dxa"/>
            <w:shd w:val="clear" w:color="auto" w:fill="A5A5A5" w:themeFill="accent3"/>
          </w:tcPr>
          <w:p w14:paraId="15AC0C9C" w14:textId="288B750A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Outdoor Model #</w:t>
            </w:r>
          </w:p>
        </w:tc>
        <w:tc>
          <w:tcPr>
            <w:tcW w:w="1034" w:type="dxa"/>
            <w:shd w:val="clear" w:color="auto" w:fill="A5A5A5" w:themeFill="accent3"/>
          </w:tcPr>
          <w:p w14:paraId="046C76E5" w14:textId="48A5E570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Indoor Model #</w:t>
            </w:r>
          </w:p>
        </w:tc>
        <w:tc>
          <w:tcPr>
            <w:tcW w:w="871" w:type="dxa"/>
            <w:shd w:val="clear" w:color="auto" w:fill="A5A5A5" w:themeFill="accent3"/>
          </w:tcPr>
          <w:p w14:paraId="5019E7D6" w14:textId="4183BEC3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AHRI #</w:t>
            </w:r>
          </w:p>
        </w:tc>
        <w:tc>
          <w:tcPr>
            <w:tcW w:w="867" w:type="dxa"/>
            <w:shd w:val="clear" w:color="auto" w:fill="A5A5A5" w:themeFill="accent3"/>
          </w:tcPr>
          <w:p w14:paraId="327BCED9" w14:textId="510F6FDD" w:rsidR="002B60F2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HSPF</w:t>
            </w:r>
          </w:p>
        </w:tc>
        <w:tc>
          <w:tcPr>
            <w:tcW w:w="1639" w:type="dxa"/>
            <w:shd w:val="clear" w:color="auto" w:fill="A5A5A5" w:themeFill="accent3"/>
          </w:tcPr>
          <w:p w14:paraId="0CDFE2DF" w14:textId="3BBE8AC8" w:rsidR="002B60F2" w:rsidRPr="009E7BAB" w:rsidRDefault="002B60F2" w:rsidP="002B60F2">
            <w:pPr>
              <w:widowControl w:val="0"/>
              <w:rPr>
                <w:b/>
                <w:bCs/>
              </w:rPr>
            </w:pPr>
            <w:r>
              <w:rPr>
                <w:b/>
                <w:bCs/>
              </w:rPr>
              <w:t>Proposed Total Project Cost</w:t>
            </w:r>
          </w:p>
        </w:tc>
      </w:tr>
      <w:tr w:rsidR="002B60F2" w:rsidRPr="00C01880" w14:paraId="336968C4" w14:textId="043CCA75" w:rsidTr="002B60F2">
        <w:trPr>
          <w:trHeight w:val="548"/>
        </w:trPr>
        <w:tc>
          <w:tcPr>
            <w:tcW w:w="1103" w:type="dxa"/>
          </w:tcPr>
          <w:p w14:paraId="5A46DEEE" w14:textId="224DB28E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26"/>
                  <w:enabled/>
                  <w:calcOnExit w:val="0"/>
                  <w:textInput/>
                </w:ffData>
              </w:fldChar>
            </w:r>
            <w:bookmarkStart w:id="35" w:name="Text326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35"/>
          </w:p>
        </w:tc>
        <w:tc>
          <w:tcPr>
            <w:tcW w:w="1268" w:type="dxa"/>
          </w:tcPr>
          <w:p w14:paraId="6BE335C3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1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423" w:type="dxa"/>
          </w:tcPr>
          <w:p w14:paraId="069269DD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970" w:type="dxa"/>
          </w:tcPr>
          <w:p w14:paraId="39F3E5AE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7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034" w:type="dxa"/>
          </w:tcPr>
          <w:p w14:paraId="5CBF05FF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0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871" w:type="dxa"/>
          </w:tcPr>
          <w:p w14:paraId="2755F3E9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3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867" w:type="dxa"/>
          </w:tcPr>
          <w:p w14:paraId="701D5BF8" w14:textId="5525FD13" w:rsidR="002B60F2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23"/>
                  <w:enabled/>
                  <w:calcOnExit w:val="0"/>
                  <w:textInput/>
                </w:ffData>
              </w:fldChar>
            </w:r>
            <w:bookmarkStart w:id="36" w:name="Text323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36"/>
          </w:p>
        </w:tc>
        <w:tc>
          <w:tcPr>
            <w:tcW w:w="1639" w:type="dxa"/>
          </w:tcPr>
          <w:p w14:paraId="277AF72E" w14:textId="52BB223D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2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2B60F2" w:rsidRPr="00C01880" w14:paraId="7C5AA80D" w14:textId="59CFDA41" w:rsidTr="002B60F2">
        <w:trPr>
          <w:trHeight w:val="512"/>
        </w:trPr>
        <w:tc>
          <w:tcPr>
            <w:tcW w:w="1103" w:type="dxa"/>
          </w:tcPr>
          <w:p w14:paraId="6DE504DC" w14:textId="7BF5BA44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27"/>
                  <w:enabled/>
                  <w:calcOnExit w:val="0"/>
                  <w:textInput/>
                </w:ffData>
              </w:fldChar>
            </w:r>
            <w:bookmarkStart w:id="37" w:name="Text327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37"/>
          </w:p>
        </w:tc>
        <w:tc>
          <w:tcPr>
            <w:tcW w:w="1268" w:type="dxa"/>
          </w:tcPr>
          <w:p w14:paraId="05F86E14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2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423" w:type="dxa"/>
          </w:tcPr>
          <w:p w14:paraId="26A39603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5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970" w:type="dxa"/>
          </w:tcPr>
          <w:p w14:paraId="6CBEB306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8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034" w:type="dxa"/>
          </w:tcPr>
          <w:p w14:paraId="6AE6E763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1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871" w:type="dxa"/>
          </w:tcPr>
          <w:p w14:paraId="3747A4B2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867" w:type="dxa"/>
          </w:tcPr>
          <w:p w14:paraId="036A9128" w14:textId="4A06F42E" w:rsidR="002B60F2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24"/>
                  <w:enabled/>
                  <w:calcOnExit w:val="0"/>
                  <w:textInput/>
                </w:ffData>
              </w:fldChar>
            </w:r>
            <w:bookmarkStart w:id="38" w:name="Text324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38"/>
          </w:p>
        </w:tc>
        <w:tc>
          <w:tcPr>
            <w:tcW w:w="1639" w:type="dxa"/>
          </w:tcPr>
          <w:p w14:paraId="52861183" w14:textId="315E22D2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3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  <w:tr w:rsidR="002B60F2" w:rsidRPr="00C01880" w14:paraId="3A3A888F" w14:textId="6E1D1390" w:rsidTr="002B60F2">
        <w:trPr>
          <w:trHeight w:val="503"/>
        </w:trPr>
        <w:tc>
          <w:tcPr>
            <w:tcW w:w="1103" w:type="dxa"/>
          </w:tcPr>
          <w:p w14:paraId="3CEDF648" w14:textId="37ED591B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28"/>
                  <w:enabled/>
                  <w:calcOnExit w:val="0"/>
                  <w:textInput/>
                </w:ffData>
              </w:fldChar>
            </w:r>
            <w:bookmarkStart w:id="39" w:name="Text328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39"/>
          </w:p>
        </w:tc>
        <w:tc>
          <w:tcPr>
            <w:tcW w:w="1268" w:type="dxa"/>
          </w:tcPr>
          <w:p w14:paraId="100DEFDE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3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423" w:type="dxa"/>
          </w:tcPr>
          <w:p w14:paraId="01B7C49C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6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970" w:type="dxa"/>
          </w:tcPr>
          <w:p w14:paraId="01FE478D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299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1034" w:type="dxa"/>
          </w:tcPr>
          <w:p w14:paraId="130BAC84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2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871" w:type="dxa"/>
          </w:tcPr>
          <w:p w14:paraId="41E60895" w14:textId="77777777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05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  <w:tc>
          <w:tcPr>
            <w:tcW w:w="867" w:type="dxa"/>
          </w:tcPr>
          <w:p w14:paraId="44442725" w14:textId="65B7D873" w:rsidR="002B60F2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25"/>
                  <w:enabled/>
                  <w:calcOnExit w:val="0"/>
                  <w:textInput/>
                </w:ffData>
              </w:fldChar>
            </w:r>
            <w:bookmarkStart w:id="40" w:name="Text325"/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  <w:bookmarkEnd w:id="40"/>
          </w:p>
        </w:tc>
        <w:tc>
          <w:tcPr>
            <w:tcW w:w="1639" w:type="dxa"/>
          </w:tcPr>
          <w:p w14:paraId="30E41D08" w14:textId="2A4F6E38" w:rsidR="002B60F2" w:rsidRPr="00C01880" w:rsidRDefault="002B60F2" w:rsidP="002B60F2">
            <w:pPr>
              <w:widowControl w:val="0"/>
              <w:rPr>
                <w:bCs/>
              </w:rPr>
            </w:pPr>
            <w:r>
              <w:rPr>
                <w:bCs/>
              </w:rPr>
              <w:fldChar w:fldCharType="begin">
                <w:ffData>
                  <w:name w:val="Text314"/>
                  <w:enabled/>
                  <w:calcOnExit w:val="0"/>
                  <w:textInput/>
                </w:ffData>
              </w:fldChar>
            </w:r>
            <w:r>
              <w:rPr>
                <w:bCs/>
              </w:rPr>
              <w:instrText xml:space="preserve"> FORMTEXT </w:instrText>
            </w:r>
            <w:r>
              <w:rPr>
                <w:bCs/>
              </w:rPr>
            </w:r>
            <w:r>
              <w:rPr>
                <w:bCs/>
              </w:rPr>
              <w:fldChar w:fldCharType="separate"/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  <w:noProof/>
              </w:rPr>
              <w:t> </w:t>
            </w:r>
            <w:r>
              <w:rPr>
                <w:bCs/>
              </w:rPr>
              <w:fldChar w:fldCharType="end"/>
            </w:r>
          </w:p>
        </w:tc>
      </w:tr>
    </w:tbl>
    <w:p w14:paraId="185F1B68" w14:textId="77777777" w:rsidR="002B60F2" w:rsidRPr="002B60F2" w:rsidRDefault="002B60F2" w:rsidP="002B60F2"/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168"/>
      </w:tblGrid>
      <w:tr w:rsidR="006E3057" w14:paraId="347D7FAF" w14:textId="77777777" w:rsidTr="00D90B34">
        <w:trPr>
          <w:trHeight w:val="890"/>
        </w:trPr>
        <w:tc>
          <w:tcPr>
            <w:tcW w:w="9168" w:type="dxa"/>
          </w:tcPr>
          <w:p w14:paraId="72474DB8" w14:textId="19622AA2" w:rsidR="00AE070D" w:rsidRPr="00E4060A" w:rsidRDefault="00D90B34" w:rsidP="00E4060A">
            <w:pPr>
              <w:widowControl w:val="0"/>
            </w:pPr>
            <w:r w:rsidRPr="00D90B34">
              <w:rPr>
                <w:sz w:val="22"/>
              </w:rPr>
              <w:t xml:space="preserve">Descriptions of warranties that ensure the long-term durability, </w:t>
            </w:r>
            <w:r w:rsidR="00157B52" w:rsidRPr="00D90B34">
              <w:rPr>
                <w:sz w:val="22"/>
              </w:rPr>
              <w:t>operation,</w:t>
            </w:r>
            <w:r w:rsidRPr="00D90B34">
              <w:rPr>
                <w:sz w:val="22"/>
              </w:rPr>
              <w:t xml:space="preserve"> and maintenance of each installation:</w:t>
            </w:r>
          </w:p>
        </w:tc>
      </w:tr>
      <w:tr w:rsidR="006E3057" w14:paraId="6263DE13" w14:textId="77777777" w:rsidTr="00D90B34">
        <w:trPr>
          <w:trHeight w:val="890"/>
        </w:trPr>
        <w:tc>
          <w:tcPr>
            <w:tcW w:w="9168" w:type="dxa"/>
          </w:tcPr>
          <w:p w14:paraId="4D982F85" w14:textId="77777777" w:rsidR="006E3057" w:rsidRPr="00C01880" w:rsidRDefault="006E3057" w:rsidP="002B60F2">
            <w:pPr>
              <w:widowControl w:val="0"/>
              <w:rPr>
                <w:bCs/>
              </w:rPr>
            </w:pPr>
            <w:r w:rsidRPr="00C01880"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rFonts w:asciiTheme="minorHAnsi" w:hAnsiTheme="minorHAnsi"/>
                <w:bCs/>
                <w:szCs w:val="18"/>
              </w:rPr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end"/>
            </w:r>
          </w:p>
        </w:tc>
      </w:tr>
      <w:tr w:rsidR="002B60F2" w14:paraId="340F6CFE" w14:textId="77777777" w:rsidTr="00D90B34">
        <w:trPr>
          <w:trHeight w:val="890"/>
        </w:trPr>
        <w:tc>
          <w:tcPr>
            <w:tcW w:w="9168" w:type="dxa"/>
          </w:tcPr>
          <w:p w14:paraId="730C25B4" w14:textId="11E0F292" w:rsidR="002B60F2" w:rsidRPr="00C01880" w:rsidRDefault="00D90B34" w:rsidP="002B60F2">
            <w:pPr>
              <w:widowControl w:val="0"/>
              <w:rPr>
                <w:rFonts w:asciiTheme="minorHAnsi" w:hAnsiTheme="minorHAnsi"/>
                <w:bCs/>
                <w:szCs w:val="18"/>
              </w:rPr>
            </w:pPr>
            <w:r w:rsidRPr="00D90B34">
              <w:rPr>
                <w:sz w:val="22"/>
              </w:rPr>
              <w:t>Describe any factors or special conditions which would result in additional costs:</w:t>
            </w:r>
          </w:p>
        </w:tc>
      </w:tr>
      <w:tr w:rsidR="002B60F2" w14:paraId="61226094" w14:textId="77777777" w:rsidTr="00D90B34">
        <w:trPr>
          <w:trHeight w:val="890"/>
        </w:trPr>
        <w:tc>
          <w:tcPr>
            <w:tcW w:w="9168" w:type="dxa"/>
          </w:tcPr>
          <w:p w14:paraId="294F454D" w14:textId="30996BE5" w:rsidR="002B60F2" w:rsidRPr="00C01880" w:rsidRDefault="00D90B34" w:rsidP="002B60F2">
            <w:pPr>
              <w:widowControl w:val="0"/>
              <w:rPr>
                <w:rFonts w:asciiTheme="minorHAnsi" w:hAnsiTheme="minorHAnsi"/>
                <w:bCs/>
                <w:szCs w:val="18"/>
              </w:rPr>
            </w:pPr>
            <w:r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Text329"/>
                  <w:enabled/>
                  <w:calcOnExit w:val="0"/>
                  <w:textInput/>
                </w:ffData>
              </w:fldChar>
            </w:r>
            <w:bookmarkStart w:id="41" w:name="Text329"/>
            <w:r>
              <w:rPr>
                <w:rFonts w:asciiTheme="minorHAnsi" w:hAnsiTheme="minorHAnsi"/>
                <w:bCs/>
                <w:szCs w:val="18"/>
              </w:rPr>
              <w:instrText xml:space="preserve"> FORMTEXT </w:instrText>
            </w:r>
            <w:r>
              <w:rPr>
                <w:rFonts w:asciiTheme="minorHAnsi" w:hAnsiTheme="minorHAnsi"/>
                <w:bCs/>
                <w:szCs w:val="18"/>
              </w:rPr>
            </w:r>
            <w:r>
              <w:rPr>
                <w:rFonts w:asciiTheme="minorHAnsi" w:hAnsiTheme="minorHAnsi"/>
                <w:bCs/>
                <w:szCs w:val="18"/>
              </w:rPr>
              <w:fldChar w:fldCharType="separate"/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noProof/>
                <w:szCs w:val="18"/>
              </w:rPr>
              <w:t> </w:t>
            </w:r>
            <w:r>
              <w:rPr>
                <w:rFonts w:asciiTheme="minorHAnsi" w:hAnsiTheme="minorHAnsi"/>
                <w:bCs/>
                <w:szCs w:val="18"/>
              </w:rPr>
              <w:fldChar w:fldCharType="end"/>
            </w:r>
            <w:bookmarkEnd w:id="41"/>
          </w:p>
        </w:tc>
      </w:tr>
    </w:tbl>
    <w:p w14:paraId="59EEEA74" w14:textId="77777777" w:rsidR="00AE070D" w:rsidRPr="00AE070D" w:rsidRDefault="00AE070D" w:rsidP="006E3057">
      <w:pPr>
        <w:rPr>
          <w:sz w:val="18"/>
          <w:szCs w:val="18"/>
        </w:rPr>
      </w:pPr>
    </w:p>
    <w:p w14:paraId="669BC011" w14:textId="22D9FBFA" w:rsidR="00694BB7" w:rsidRDefault="00D90B34" w:rsidP="00184C43">
      <w:pPr>
        <w:pStyle w:val="Heading1"/>
        <w:numPr>
          <w:ilvl w:val="0"/>
          <w:numId w:val="28"/>
        </w:numPr>
      </w:pPr>
      <w:r>
        <w:t>Additional Services</w:t>
      </w:r>
    </w:p>
    <w:p w14:paraId="2A949BC8" w14:textId="660A4ADD" w:rsidR="00E96472" w:rsidRPr="00157B52" w:rsidRDefault="00FC1CA5" w:rsidP="00157B52">
      <w:pPr>
        <w:ind w:left="360"/>
      </w:pPr>
      <w:r>
        <w:t>Please</w:t>
      </w:r>
      <w:r w:rsidR="00D90B34">
        <w:t xml:space="preserve"> complete the tables below for both central heat pump and ductless heat pump equipment information and include a manufacturer’s cut sheet for each system bid below as part of the application submission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168"/>
      </w:tblGrid>
      <w:tr w:rsidR="00B83DEC" w14:paraId="5CE93C5B" w14:textId="77777777" w:rsidTr="002771DE">
        <w:tc>
          <w:tcPr>
            <w:tcW w:w="9168" w:type="dxa"/>
          </w:tcPr>
          <w:p w14:paraId="7DC72BD3" w14:textId="53651258" w:rsidR="00B83DEC" w:rsidRPr="007E19A0" w:rsidRDefault="00D90B34" w:rsidP="007E19A0">
            <w:pPr>
              <w:spacing w:line="256" w:lineRule="auto"/>
              <w:rPr>
                <w:rFonts w:cstheme="minorBidi"/>
                <w:spacing w:val="0"/>
              </w:rPr>
            </w:pPr>
            <w:r>
              <w:t>How do you plan to educate customers, particularly DHP customers, about their systems? (e.g. Will you leave any information behind?  Will you remind customers via email 6-12 months after install about recommended settings?)  Please note who you expect to educate and how.</w:t>
            </w:r>
          </w:p>
        </w:tc>
      </w:tr>
      <w:tr w:rsidR="00B83DEC" w14:paraId="4B8866E1" w14:textId="77777777" w:rsidTr="002771DE">
        <w:trPr>
          <w:trHeight w:val="1538"/>
        </w:trPr>
        <w:tc>
          <w:tcPr>
            <w:tcW w:w="9168" w:type="dxa"/>
          </w:tcPr>
          <w:p w14:paraId="7ABD4EE3" w14:textId="77777777" w:rsidR="00B83DEC" w:rsidRPr="00C01880" w:rsidRDefault="00B83DEC" w:rsidP="002B60F2">
            <w:pPr>
              <w:widowControl w:val="0"/>
              <w:rPr>
                <w:bCs/>
              </w:rPr>
            </w:pPr>
            <w:r w:rsidRPr="00C01880"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rFonts w:asciiTheme="minorHAnsi" w:hAnsiTheme="minorHAnsi"/>
                <w:bCs/>
                <w:szCs w:val="18"/>
              </w:rPr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end"/>
            </w:r>
          </w:p>
        </w:tc>
      </w:tr>
    </w:tbl>
    <w:p w14:paraId="2509A337" w14:textId="275890DD" w:rsidR="00B83DEC" w:rsidRDefault="00B83DEC" w:rsidP="00F971DE">
      <w:pPr>
        <w:widowControl w:val="0"/>
        <w:spacing w:after="120"/>
        <w:rPr>
          <w:b/>
          <w:sz w:val="18"/>
          <w:szCs w:val="18"/>
        </w:rPr>
      </w:pPr>
    </w:p>
    <w:p w14:paraId="0BBA32B3" w14:textId="77777777" w:rsidR="00157B52" w:rsidRPr="00DD7939" w:rsidRDefault="00157B52" w:rsidP="00F971DE">
      <w:pPr>
        <w:widowControl w:val="0"/>
        <w:spacing w:after="120"/>
        <w:rPr>
          <w:b/>
          <w:sz w:val="18"/>
          <w:szCs w:val="18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168"/>
      </w:tblGrid>
      <w:tr w:rsidR="0006505D" w14:paraId="3ABEDDBC" w14:textId="77777777" w:rsidTr="002771DE">
        <w:tc>
          <w:tcPr>
            <w:tcW w:w="9168" w:type="dxa"/>
          </w:tcPr>
          <w:p w14:paraId="177D3DF7" w14:textId="561EEA76" w:rsidR="0006505D" w:rsidRPr="001E1905" w:rsidRDefault="00D90B34" w:rsidP="001E1905">
            <w:pPr>
              <w:spacing w:line="256" w:lineRule="auto"/>
              <w:rPr>
                <w:rFonts w:cstheme="minorBidi"/>
                <w:spacing w:val="0"/>
              </w:rPr>
            </w:pPr>
            <w:r>
              <w:lastRenderedPageBreak/>
              <w:t>What financing will you be able to offer customers, and how frequently do you currently use it for manufactured home HVAC upgrades?</w:t>
            </w:r>
          </w:p>
        </w:tc>
      </w:tr>
      <w:tr w:rsidR="0006505D" w14:paraId="7AB11118" w14:textId="77777777" w:rsidTr="002771DE">
        <w:trPr>
          <w:trHeight w:val="863"/>
        </w:trPr>
        <w:tc>
          <w:tcPr>
            <w:tcW w:w="9168" w:type="dxa"/>
          </w:tcPr>
          <w:p w14:paraId="474D4732" w14:textId="6ED1DA87" w:rsidR="0006505D" w:rsidRPr="00C01880" w:rsidRDefault="0006505D" w:rsidP="002B60F2">
            <w:pPr>
              <w:widowControl w:val="0"/>
              <w:rPr>
                <w:bCs/>
              </w:rPr>
            </w:pPr>
            <w:r w:rsidRPr="00C01880"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rFonts w:asciiTheme="minorHAnsi" w:hAnsiTheme="minorHAnsi"/>
                <w:bCs/>
                <w:szCs w:val="18"/>
              </w:rPr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end"/>
            </w:r>
          </w:p>
        </w:tc>
      </w:tr>
    </w:tbl>
    <w:p w14:paraId="62A2AF94" w14:textId="5A446848" w:rsidR="00A72CCA" w:rsidRDefault="00A72CCA" w:rsidP="00554B95">
      <w:pPr>
        <w:rPr>
          <w:sz w:val="18"/>
          <w:szCs w:val="18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168"/>
      </w:tblGrid>
      <w:tr w:rsidR="00D90B34" w:rsidRPr="001E1905" w14:paraId="7D1F1D58" w14:textId="77777777" w:rsidTr="00C041F4">
        <w:tc>
          <w:tcPr>
            <w:tcW w:w="9168" w:type="dxa"/>
          </w:tcPr>
          <w:p w14:paraId="7D1E7811" w14:textId="77777777" w:rsidR="00D90B34" w:rsidRDefault="00D90B34" w:rsidP="00C041F4">
            <w:pPr>
              <w:spacing w:line="256" w:lineRule="auto"/>
            </w:pPr>
            <w:r>
              <w:t>Please indicate if you have other designations that we should consider when reviewing your application</w:t>
            </w:r>
          </w:p>
          <w:p w14:paraId="75AEDB35" w14:textId="4B01479A" w:rsidR="00D90B34" w:rsidRDefault="00D90B34" w:rsidP="00D90B34">
            <w:pPr>
              <w:pStyle w:val="ListParagraph"/>
              <w:numPr>
                <w:ilvl w:val="0"/>
                <w:numId w:val="32"/>
              </w:numPr>
              <w:spacing w:line="256" w:lineRule="auto"/>
            </w:pPr>
            <w:r>
              <w:t xml:space="preserve">Are you a minority, </w:t>
            </w:r>
            <w:r w:rsidR="00157B52">
              <w:t>woman,</w:t>
            </w:r>
            <w:r>
              <w:t xml:space="preserve"> or veteran owned business?</w:t>
            </w:r>
          </w:p>
          <w:p w14:paraId="7086C421" w14:textId="3E559E83" w:rsidR="00D90B34" w:rsidRPr="00D90B34" w:rsidRDefault="00D90B34" w:rsidP="00D90B34">
            <w:pPr>
              <w:pStyle w:val="ListParagraph"/>
              <w:spacing w:line="256" w:lineRule="auto"/>
            </w:pPr>
          </w:p>
        </w:tc>
      </w:tr>
      <w:tr w:rsidR="00D90B34" w:rsidRPr="00C01880" w14:paraId="3198C732" w14:textId="77777777" w:rsidTr="00C041F4">
        <w:trPr>
          <w:trHeight w:val="863"/>
        </w:trPr>
        <w:tc>
          <w:tcPr>
            <w:tcW w:w="9168" w:type="dxa"/>
          </w:tcPr>
          <w:p w14:paraId="2DB5C6CF" w14:textId="77777777" w:rsidR="00D90B34" w:rsidRPr="00C01880" w:rsidRDefault="00D90B34" w:rsidP="00C041F4">
            <w:pPr>
              <w:widowControl w:val="0"/>
              <w:rPr>
                <w:bCs/>
              </w:rPr>
            </w:pPr>
            <w:r w:rsidRPr="00C01880"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rFonts w:asciiTheme="minorHAnsi" w:hAnsiTheme="minorHAnsi"/>
                <w:bCs/>
                <w:szCs w:val="18"/>
              </w:rPr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end"/>
            </w:r>
          </w:p>
        </w:tc>
      </w:tr>
    </w:tbl>
    <w:p w14:paraId="0D618061" w14:textId="77777777" w:rsidR="00D90B34" w:rsidRDefault="00D90B34" w:rsidP="00554B95">
      <w:pPr>
        <w:rPr>
          <w:sz w:val="18"/>
          <w:szCs w:val="18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168"/>
      </w:tblGrid>
      <w:tr w:rsidR="00D90B34" w:rsidRPr="001E1905" w14:paraId="6ECF6D63" w14:textId="77777777" w:rsidTr="00C041F4">
        <w:tc>
          <w:tcPr>
            <w:tcW w:w="9168" w:type="dxa"/>
          </w:tcPr>
          <w:p w14:paraId="501C755E" w14:textId="7495C0A0" w:rsidR="00D90B34" w:rsidRPr="001E1905" w:rsidRDefault="00D90B34" w:rsidP="00C041F4">
            <w:pPr>
              <w:spacing w:line="256" w:lineRule="auto"/>
              <w:rPr>
                <w:rFonts w:cstheme="minorBidi"/>
                <w:spacing w:val="0"/>
              </w:rPr>
            </w:pPr>
            <w:r>
              <w:t>Do you serve rural or historically underserved communities in Portland General Electric or Pacific Power territory?  If so, please include which ones.</w:t>
            </w:r>
          </w:p>
        </w:tc>
      </w:tr>
      <w:tr w:rsidR="00D90B34" w:rsidRPr="00C01880" w14:paraId="0DAE31EB" w14:textId="77777777" w:rsidTr="00C041F4">
        <w:trPr>
          <w:trHeight w:val="863"/>
        </w:trPr>
        <w:tc>
          <w:tcPr>
            <w:tcW w:w="9168" w:type="dxa"/>
          </w:tcPr>
          <w:p w14:paraId="26A471CB" w14:textId="77777777" w:rsidR="00D90B34" w:rsidRPr="00C01880" w:rsidRDefault="00D90B34" w:rsidP="00C041F4">
            <w:pPr>
              <w:widowControl w:val="0"/>
              <w:rPr>
                <w:bCs/>
              </w:rPr>
            </w:pPr>
            <w:r w:rsidRPr="00C01880"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rFonts w:asciiTheme="minorHAnsi" w:hAnsiTheme="minorHAnsi"/>
                <w:bCs/>
                <w:szCs w:val="18"/>
              </w:rPr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end"/>
            </w:r>
          </w:p>
        </w:tc>
      </w:tr>
    </w:tbl>
    <w:p w14:paraId="715DC560" w14:textId="300BBFB9" w:rsidR="00466CD1" w:rsidRDefault="00466CD1" w:rsidP="00554B95">
      <w:pPr>
        <w:rPr>
          <w:sz w:val="18"/>
          <w:szCs w:val="18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168"/>
      </w:tblGrid>
      <w:tr w:rsidR="00D90B34" w:rsidRPr="001E1905" w14:paraId="4EF277BB" w14:textId="77777777" w:rsidTr="00C041F4">
        <w:tc>
          <w:tcPr>
            <w:tcW w:w="9168" w:type="dxa"/>
          </w:tcPr>
          <w:p w14:paraId="641684D3" w14:textId="4187764F" w:rsidR="00D90B34" w:rsidRPr="001E1905" w:rsidRDefault="00D90B34" w:rsidP="00C041F4">
            <w:pPr>
              <w:spacing w:line="256" w:lineRule="auto"/>
              <w:rPr>
                <w:rFonts w:cstheme="minorBidi"/>
                <w:spacing w:val="0"/>
              </w:rPr>
            </w:pPr>
            <w:r>
              <w:t xml:space="preserve">Are you bilingual or do you employ bilingual administrative or technical staff?  </w:t>
            </w:r>
            <w:r w:rsidR="00157B52">
              <w:t xml:space="preserve">Can you </w:t>
            </w:r>
            <w:r>
              <w:t>market to, assist, and educate bilingual customers?</w:t>
            </w:r>
          </w:p>
        </w:tc>
      </w:tr>
      <w:tr w:rsidR="00D90B34" w:rsidRPr="00C01880" w14:paraId="5188CD67" w14:textId="77777777" w:rsidTr="00C041F4">
        <w:trPr>
          <w:trHeight w:val="863"/>
        </w:trPr>
        <w:tc>
          <w:tcPr>
            <w:tcW w:w="9168" w:type="dxa"/>
          </w:tcPr>
          <w:p w14:paraId="46E81C0C" w14:textId="77777777" w:rsidR="00D90B34" w:rsidRPr="00C01880" w:rsidRDefault="00D90B34" w:rsidP="00C041F4">
            <w:pPr>
              <w:widowControl w:val="0"/>
              <w:rPr>
                <w:bCs/>
              </w:rPr>
            </w:pPr>
            <w:r w:rsidRPr="00C01880"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rFonts w:asciiTheme="minorHAnsi" w:hAnsiTheme="minorHAnsi"/>
                <w:bCs/>
                <w:szCs w:val="18"/>
              </w:rPr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end"/>
            </w:r>
          </w:p>
        </w:tc>
      </w:tr>
    </w:tbl>
    <w:p w14:paraId="4DC6F0F3" w14:textId="752358A6" w:rsidR="00D90B34" w:rsidRDefault="00D90B34" w:rsidP="00554B95">
      <w:pPr>
        <w:rPr>
          <w:sz w:val="18"/>
          <w:szCs w:val="18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168"/>
      </w:tblGrid>
      <w:tr w:rsidR="00D90B34" w:rsidRPr="001E1905" w14:paraId="6F443641" w14:textId="77777777" w:rsidTr="00C041F4">
        <w:tc>
          <w:tcPr>
            <w:tcW w:w="9168" w:type="dxa"/>
          </w:tcPr>
          <w:p w14:paraId="50873D37" w14:textId="3F2E604A" w:rsidR="00D90B34" w:rsidRPr="001E1905" w:rsidRDefault="00D90B34" w:rsidP="00C041F4">
            <w:pPr>
              <w:spacing w:line="256" w:lineRule="auto"/>
              <w:rPr>
                <w:rFonts w:cstheme="minorBidi"/>
                <w:spacing w:val="0"/>
              </w:rPr>
            </w:pPr>
            <w:r>
              <w:t>Do you have the equipment and materials necessary for or interest in becoming a manufactured home free service provider? (offering duct sealing and repair)? If so, do you have Performance Tested Comfort Systems (PTCS) certified staff and/or airflow testing equipment (blower door, duct blaster and/or flow plate?)</w:t>
            </w:r>
          </w:p>
        </w:tc>
      </w:tr>
      <w:tr w:rsidR="00D90B34" w:rsidRPr="00C01880" w14:paraId="502C293F" w14:textId="77777777" w:rsidTr="00C041F4">
        <w:trPr>
          <w:trHeight w:val="863"/>
        </w:trPr>
        <w:tc>
          <w:tcPr>
            <w:tcW w:w="9168" w:type="dxa"/>
          </w:tcPr>
          <w:p w14:paraId="26E23C33" w14:textId="77777777" w:rsidR="00D90B34" w:rsidRPr="00C01880" w:rsidRDefault="00D90B34" w:rsidP="00C041F4">
            <w:pPr>
              <w:widowControl w:val="0"/>
              <w:rPr>
                <w:bCs/>
              </w:rPr>
            </w:pPr>
            <w:r w:rsidRPr="00C01880"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rFonts w:asciiTheme="minorHAnsi" w:hAnsiTheme="minorHAnsi"/>
                <w:bCs/>
                <w:szCs w:val="18"/>
              </w:rPr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end"/>
            </w:r>
          </w:p>
        </w:tc>
      </w:tr>
    </w:tbl>
    <w:p w14:paraId="680CDD00" w14:textId="77777777" w:rsidR="00D90B34" w:rsidRDefault="00D90B34" w:rsidP="00554B95">
      <w:pPr>
        <w:rPr>
          <w:sz w:val="18"/>
          <w:szCs w:val="18"/>
        </w:rPr>
      </w:pPr>
    </w:p>
    <w:p w14:paraId="77D0D7AE" w14:textId="55200795" w:rsidR="0081334F" w:rsidRPr="00F50A53" w:rsidRDefault="0081334F" w:rsidP="0081334F">
      <w:pPr>
        <w:widowControl w:val="0"/>
        <w:rPr>
          <w:sz w:val="4"/>
          <w:szCs w:val="4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168"/>
      </w:tblGrid>
      <w:tr w:rsidR="00D54D51" w:rsidRPr="001E1905" w14:paraId="6EDBC15E" w14:textId="77777777" w:rsidTr="002B60F2">
        <w:tc>
          <w:tcPr>
            <w:tcW w:w="9168" w:type="dxa"/>
          </w:tcPr>
          <w:p w14:paraId="628DA40F" w14:textId="61944F32" w:rsidR="00D54D51" w:rsidRPr="001E1905" w:rsidRDefault="00525878" w:rsidP="002B60F2">
            <w:pPr>
              <w:spacing w:line="256" w:lineRule="auto"/>
              <w:rPr>
                <w:rFonts w:cstheme="minorBidi"/>
                <w:spacing w:val="0"/>
              </w:rPr>
            </w:pPr>
            <w:r>
              <w:lastRenderedPageBreak/>
              <w:t xml:space="preserve">If not listed above, are there other </w:t>
            </w:r>
            <w:r w:rsidR="00D54D51">
              <w:t xml:space="preserve">additional lower cost services you would like to offer or provide that benefit rental owners, property managers, or tenants as part of this promotion? </w:t>
            </w:r>
          </w:p>
        </w:tc>
      </w:tr>
      <w:tr w:rsidR="00D54D51" w14:paraId="3D2C18D3" w14:textId="77777777" w:rsidTr="002B60F2">
        <w:trPr>
          <w:trHeight w:val="863"/>
        </w:trPr>
        <w:tc>
          <w:tcPr>
            <w:tcW w:w="9168" w:type="dxa"/>
          </w:tcPr>
          <w:p w14:paraId="7F961EE4" w14:textId="77777777" w:rsidR="00D54D51" w:rsidRPr="00C01880" w:rsidRDefault="00D54D51" w:rsidP="002B60F2">
            <w:pPr>
              <w:widowControl w:val="0"/>
              <w:rPr>
                <w:bCs/>
              </w:rPr>
            </w:pPr>
            <w:r w:rsidRPr="00C01880">
              <w:rPr>
                <w:rFonts w:asciiTheme="minorHAnsi" w:hAnsiTheme="minorHAnsi"/>
                <w:bCs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01880">
              <w:rPr>
                <w:bCs/>
                <w:szCs w:val="18"/>
              </w:rPr>
              <w:instrText xml:space="preserve"> FORMTEXT </w:instrText>
            </w:r>
            <w:r w:rsidRPr="00C01880">
              <w:rPr>
                <w:rFonts w:asciiTheme="minorHAnsi" w:hAnsiTheme="minorHAnsi"/>
                <w:bCs/>
                <w:szCs w:val="18"/>
              </w:rPr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separate"/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bCs/>
                <w:noProof/>
                <w:szCs w:val="18"/>
              </w:rPr>
              <w:t> </w:t>
            </w:r>
            <w:r w:rsidRPr="00C01880">
              <w:rPr>
                <w:rFonts w:asciiTheme="minorHAnsi" w:hAnsiTheme="minorHAnsi"/>
                <w:bCs/>
                <w:szCs w:val="18"/>
              </w:rPr>
              <w:fldChar w:fldCharType="end"/>
            </w:r>
          </w:p>
        </w:tc>
      </w:tr>
    </w:tbl>
    <w:p w14:paraId="48CFAF87" w14:textId="77777777" w:rsidR="00D54D51" w:rsidRDefault="00D54D51" w:rsidP="0081334F">
      <w:pPr>
        <w:widowControl w:val="0"/>
      </w:pPr>
    </w:p>
    <w:sectPr w:rsidR="00D54D51" w:rsidSect="009D482B">
      <w:footerReference w:type="default" r:id="rId13"/>
      <w:pgSz w:w="12240" w:h="15840"/>
      <w:pgMar w:top="1440" w:right="12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198912" w14:textId="77777777" w:rsidR="00217244" w:rsidRDefault="00217244" w:rsidP="0006505D">
      <w:r>
        <w:separator/>
      </w:r>
    </w:p>
  </w:endnote>
  <w:endnote w:type="continuationSeparator" w:id="0">
    <w:p w14:paraId="6C8F7E56" w14:textId="77777777" w:rsidR="00217244" w:rsidRDefault="00217244" w:rsidP="0006505D">
      <w:r>
        <w:continuationSeparator/>
      </w:r>
    </w:p>
  </w:endnote>
  <w:endnote w:type="continuationNotice" w:id="1">
    <w:p w14:paraId="7A20C992" w14:textId="77777777" w:rsidR="00217244" w:rsidRDefault="0021724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21949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E8AC04" w14:textId="46254883" w:rsidR="002B60F2" w:rsidRDefault="002B60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9B3286" w14:textId="77777777" w:rsidR="002B60F2" w:rsidRDefault="002B60F2" w:rsidP="006F00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EDFF7C" w14:textId="77777777" w:rsidR="00217244" w:rsidRDefault="00217244" w:rsidP="00554B95">
      <w:pPr>
        <w:spacing w:before="0" w:after="0"/>
      </w:pPr>
      <w:r>
        <w:separator/>
      </w:r>
    </w:p>
  </w:footnote>
  <w:footnote w:type="continuationSeparator" w:id="0">
    <w:p w14:paraId="585868C1" w14:textId="77777777" w:rsidR="00217244" w:rsidRDefault="00217244" w:rsidP="00990AF9">
      <w:r>
        <w:continuationSeparator/>
      </w:r>
    </w:p>
  </w:footnote>
  <w:footnote w:type="continuationNotice" w:id="1">
    <w:p w14:paraId="673AD665" w14:textId="77777777" w:rsidR="00217244" w:rsidRDefault="00217244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AD66ACBE"/>
    <w:lvl w:ilvl="0">
      <w:start w:val="1"/>
      <w:numFmt w:val="bullet"/>
      <w:pStyle w:val="ListBullet"/>
      <w:lvlText w:val=""/>
      <w:lvlJc w:val="left"/>
      <w:pPr>
        <w:ind w:left="720" w:hanging="360"/>
      </w:pPr>
      <w:rPr>
        <w:rFonts w:ascii="Wingdings" w:hAnsi="Wingdings" w:hint="default"/>
        <w:color w:val="007299"/>
      </w:rPr>
    </w:lvl>
  </w:abstractNum>
  <w:abstractNum w:abstractNumId="1" w15:restartNumberingAfterBreak="0">
    <w:nsid w:val="02FD5659"/>
    <w:multiLevelType w:val="hybridMultilevel"/>
    <w:tmpl w:val="DD1C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378E3"/>
    <w:multiLevelType w:val="hybridMultilevel"/>
    <w:tmpl w:val="2DF0B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A3609"/>
    <w:multiLevelType w:val="hybridMultilevel"/>
    <w:tmpl w:val="7D34A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B537A"/>
    <w:multiLevelType w:val="hybridMultilevel"/>
    <w:tmpl w:val="83AA7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C0E40"/>
    <w:multiLevelType w:val="hybridMultilevel"/>
    <w:tmpl w:val="5AF84B18"/>
    <w:lvl w:ilvl="0" w:tplc="F77284FC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915FBC"/>
    <w:multiLevelType w:val="hybridMultilevel"/>
    <w:tmpl w:val="03063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443AE"/>
    <w:multiLevelType w:val="hybridMultilevel"/>
    <w:tmpl w:val="57049C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F000EB"/>
    <w:multiLevelType w:val="hybridMultilevel"/>
    <w:tmpl w:val="AD447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873B5B"/>
    <w:multiLevelType w:val="hybridMultilevel"/>
    <w:tmpl w:val="1BC602DA"/>
    <w:lvl w:ilvl="0" w:tplc="A1666F5A">
      <w:start w:val="1"/>
      <w:numFmt w:val="upperLetter"/>
      <w:pStyle w:val="Heading2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B93828"/>
    <w:multiLevelType w:val="hybridMultilevel"/>
    <w:tmpl w:val="0D501A82"/>
    <w:lvl w:ilvl="0" w:tplc="D1C2984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AC2383"/>
    <w:multiLevelType w:val="hybridMultilevel"/>
    <w:tmpl w:val="D4A65C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A71546"/>
    <w:multiLevelType w:val="hybridMultilevel"/>
    <w:tmpl w:val="CC36B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912826"/>
    <w:multiLevelType w:val="hybridMultilevel"/>
    <w:tmpl w:val="CE7A9906"/>
    <w:lvl w:ilvl="0" w:tplc="EC16AAA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24DB"/>
    <w:multiLevelType w:val="hybridMultilevel"/>
    <w:tmpl w:val="FE0A69BC"/>
    <w:lvl w:ilvl="0" w:tplc="20C205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7A6492"/>
    <w:multiLevelType w:val="hybridMultilevel"/>
    <w:tmpl w:val="24C84F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67A59"/>
    <w:multiLevelType w:val="hybridMultilevel"/>
    <w:tmpl w:val="108C1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0648F5"/>
    <w:multiLevelType w:val="hybridMultilevel"/>
    <w:tmpl w:val="5EBA9BC8"/>
    <w:lvl w:ilvl="0" w:tplc="5798B7A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A25F2B"/>
    <w:multiLevelType w:val="hybridMultilevel"/>
    <w:tmpl w:val="8DB26358"/>
    <w:lvl w:ilvl="0" w:tplc="193ED75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F3557C"/>
    <w:multiLevelType w:val="hybridMultilevel"/>
    <w:tmpl w:val="5C0470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B43D70"/>
    <w:multiLevelType w:val="hybridMultilevel"/>
    <w:tmpl w:val="477AA3A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56D569C3"/>
    <w:multiLevelType w:val="hybridMultilevel"/>
    <w:tmpl w:val="33D498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E3F7244"/>
    <w:multiLevelType w:val="hybridMultilevel"/>
    <w:tmpl w:val="C5DACADC"/>
    <w:lvl w:ilvl="0" w:tplc="04090015">
      <w:start w:val="1"/>
      <w:numFmt w:val="upperLetter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B94BCA"/>
    <w:multiLevelType w:val="hybridMultilevel"/>
    <w:tmpl w:val="B1744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C252AB"/>
    <w:multiLevelType w:val="hybridMultilevel"/>
    <w:tmpl w:val="579463B0"/>
    <w:lvl w:ilvl="0" w:tplc="AC1E6FD6">
      <w:start w:val="4"/>
      <w:numFmt w:val="decimal"/>
      <w:lvlText w:val="(%1)"/>
      <w:lvlJc w:val="left"/>
      <w:pPr>
        <w:ind w:hanging="360"/>
      </w:pPr>
      <w:rPr>
        <w:rFonts w:ascii="Arial" w:eastAsia="Arial" w:hAnsi="Arial" w:hint="default"/>
        <w:sz w:val="24"/>
        <w:szCs w:val="24"/>
      </w:rPr>
    </w:lvl>
    <w:lvl w:ilvl="1" w:tplc="F620ACC0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4"/>
        <w:szCs w:val="24"/>
      </w:rPr>
    </w:lvl>
    <w:lvl w:ilvl="2" w:tplc="CC4C28D0">
      <w:start w:val="1"/>
      <w:numFmt w:val="bullet"/>
      <w:lvlText w:val="•"/>
      <w:lvlJc w:val="left"/>
      <w:rPr>
        <w:rFonts w:hint="default"/>
      </w:rPr>
    </w:lvl>
    <w:lvl w:ilvl="3" w:tplc="FC166CCA">
      <w:start w:val="1"/>
      <w:numFmt w:val="bullet"/>
      <w:lvlText w:val="•"/>
      <w:lvlJc w:val="left"/>
      <w:rPr>
        <w:rFonts w:hint="default"/>
      </w:rPr>
    </w:lvl>
    <w:lvl w:ilvl="4" w:tplc="F796CBFC">
      <w:start w:val="1"/>
      <w:numFmt w:val="bullet"/>
      <w:lvlText w:val="•"/>
      <w:lvlJc w:val="left"/>
      <w:rPr>
        <w:rFonts w:hint="default"/>
      </w:rPr>
    </w:lvl>
    <w:lvl w:ilvl="5" w:tplc="37729782">
      <w:start w:val="1"/>
      <w:numFmt w:val="bullet"/>
      <w:lvlText w:val="•"/>
      <w:lvlJc w:val="left"/>
      <w:rPr>
        <w:rFonts w:hint="default"/>
      </w:rPr>
    </w:lvl>
    <w:lvl w:ilvl="6" w:tplc="F6B66FE8">
      <w:start w:val="1"/>
      <w:numFmt w:val="bullet"/>
      <w:lvlText w:val="•"/>
      <w:lvlJc w:val="left"/>
      <w:rPr>
        <w:rFonts w:hint="default"/>
      </w:rPr>
    </w:lvl>
    <w:lvl w:ilvl="7" w:tplc="7CBCD624">
      <w:start w:val="1"/>
      <w:numFmt w:val="bullet"/>
      <w:lvlText w:val="•"/>
      <w:lvlJc w:val="left"/>
      <w:rPr>
        <w:rFonts w:hint="default"/>
      </w:rPr>
    </w:lvl>
    <w:lvl w:ilvl="8" w:tplc="A78ADAAA">
      <w:start w:val="1"/>
      <w:numFmt w:val="bullet"/>
      <w:lvlText w:val="•"/>
      <w:lvlJc w:val="left"/>
      <w:rPr>
        <w:rFonts w:hint="default"/>
      </w:rPr>
    </w:lvl>
  </w:abstractNum>
  <w:abstractNum w:abstractNumId="25" w15:restartNumberingAfterBreak="0">
    <w:nsid w:val="70C80B31"/>
    <w:multiLevelType w:val="hybridMultilevel"/>
    <w:tmpl w:val="59081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013630"/>
    <w:multiLevelType w:val="hybridMultilevel"/>
    <w:tmpl w:val="15C46A44"/>
    <w:lvl w:ilvl="0" w:tplc="85245B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F247D1"/>
    <w:multiLevelType w:val="hybridMultilevel"/>
    <w:tmpl w:val="C7B86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9B5CBE"/>
    <w:multiLevelType w:val="hybridMultilevel"/>
    <w:tmpl w:val="9DAECB00"/>
    <w:lvl w:ilvl="0" w:tplc="80A84642">
      <w:start w:val="2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4"/>
  </w:num>
  <w:num w:numId="3">
    <w:abstractNumId w:val="22"/>
  </w:num>
  <w:num w:numId="4">
    <w:abstractNumId w:val="0"/>
  </w:num>
  <w:num w:numId="5">
    <w:abstractNumId w:val="24"/>
  </w:num>
  <w:num w:numId="6">
    <w:abstractNumId w:val="9"/>
  </w:num>
  <w:num w:numId="7">
    <w:abstractNumId w:val="17"/>
  </w:num>
  <w:num w:numId="8">
    <w:abstractNumId w:val="26"/>
  </w:num>
  <w:num w:numId="9">
    <w:abstractNumId w:val="18"/>
  </w:num>
  <w:num w:numId="10">
    <w:abstractNumId w:val="13"/>
  </w:num>
  <w:num w:numId="11">
    <w:abstractNumId w:val="19"/>
  </w:num>
  <w:num w:numId="12">
    <w:abstractNumId w:val="28"/>
  </w:num>
  <w:num w:numId="13">
    <w:abstractNumId w:val="5"/>
  </w:num>
  <w:num w:numId="14">
    <w:abstractNumId w:val="10"/>
  </w:num>
  <w:num w:numId="15">
    <w:abstractNumId w:val="21"/>
  </w:num>
  <w:num w:numId="16">
    <w:abstractNumId w:val="25"/>
  </w:num>
  <w:num w:numId="17">
    <w:abstractNumId w:val="23"/>
  </w:num>
  <w:num w:numId="18">
    <w:abstractNumId w:val="1"/>
  </w:num>
  <w:num w:numId="19">
    <w:abstractNumId w:val="12"/>
  </w:num>
  <w:num w:numId="20">
    <w:abstractNumId w:val="16"/>
  </w:num>
  <w:num w:numId="21">
    <w:abstractNumId w:val="9"/>
    <w:lvlOverride w:ilvl="0">
      <w:startOverride w:val="1"/>
    </w:lvlOverride>
  </w:num>
  <w:num w:numId="22">
    <w:abstractNumId w:val="3"/>
  </w:num>
  <w:num w:numId="23">
    <w:abstractNumId w:val="9"/>
    <w:lvlOverride w:ilvl="0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</w:num>
  <w:num w:numId="27">
    <w:abstractNumId w:val="27"/>
  </w:num>
  <w:num w:numId="28">
    <w:abstractNumId w:val="2"/>
  </w:num>
  <w:num w:numId="29">
    <w:abstractNumId w:val="22"/>
  </w:num>
  <w:num w:numId="30">
    <w:abstractNumId w:val="20"/>
  </w:num>
  <w:num w:numId="31">
    <w:abstractNumId w:val="14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ocumentProtection w:edit="forms" w:enforcement="1" w:cryptProviderType="rsaAES" w:cryptAlgorithmClass="hash" w:cryptAlgorithmType="typeAny" w:cryptAlgorithmSid="14" w:cryptSpinCount="100000" w:hash="wMUa3Q0wSB/DJRe+CoaFFPNhFpK83O32v5bciS6H/1h+cFUP6kLQTqFUT6GQ0eAIjbtIiYur8JbkCf/wLzi7lw==" w:salt="bXn+nGBUJdBnKk/K+MN3Og==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NzOzMLC0MDM2NjdT0lEKTi0uzszPAykwrAUATUlp5SwAAAA="/>
  </w:docVars>
  <w:rsids>
    <w:rsidRoot w:val="00BF2B00"/>
    <w:rsid w:val="00001017"/>
    <w:rsid w:val="00002A20"/>
    <w:rsid w:val="00005C39"/>
    <w:rsid w:val="00023C7C"/>
    <w:rsid w:val="0002518D"/>
    <w:rsid w:val="000266E3"/>
    <w:rsid w:val="0003130E"/>
    <w:rsid w:val="00033B8D"/>
    <w:rsid w:val="00034862"/>
    <w:rsid w:val="000364BF"/>
    <w:rsid w:val="000371FC"/>
    <w:rsid w:val="000405AE"/>
    <w:rsid w:val="000557BC"/>
    <w:rsid w:val="000565B9"/>
    <w:rsid w:val="00063055"/>
    <w:rsid w:val="0006505D"/>
    <w:rsid w:val="00083514"/>
    <w:rsid w:val="00085A22"/>
    <w:rsid w:val="000A3C5E"/>
    <w:rsid w:val="000A57F8"/>
    <w:rsid w:val="000B03A9"/>
    <w:rsid w:val="000B2C22"/>
    <w:rsid w:val="000B53F2"/>
    <w:rsid w:val="000B7361"/>
    <w:rsid w:val="000C138A"/>
    <w:rsid w:val="000C5A78"/>
    <w:rsid w:val="000C64CF"/>
    <w:rsid w:val="000C6AF5"/>
    <w:rsid w:val="000E4AE0"/>
    <w:rsid w:val="000E6FF9"/>
    <w:rsid w:val="000E7B97"/>
    <w:rsid w:val="000F0D1B"/>
    <w:rsid w:val="000F4EE2"/>
    <w:rsid w:val="000F500F"/>
    <w:rsid w:val="00102DE1"/>
    <w:rsid w:val="00106035"/>
    <w:rsid w:val="00121F80"/>
    <w:rsid w:val="0012629A"/>
    <w:rsid w:val="001270FD"/>
    <w:rsid w:val="00131F1F"/>
    <w:rsid w:val="00133402"/>
    <w:rsid w:val="0013587A"/>
    <w:rsid w:val="00135A16"/>
    <w:rsid w:val="00143FFA"/>
    <w:rsid w:val="00144F20"/>
    <w:rsid w:val="0014543A"/>
    <w:rsid w:val="0014600A"/>
    <w:rsid w:val="001468A4"/>
    <w:rsid w:val="0015661E"/>
    <w:rsid w:val="00156BD6"/>
    <w:rsid w:val="00157B52"/>
    <w:rsid w:val="001629F3"/>
    <w:rsid w:val="001630C2"/>
    <w:rsid w:val="00165A04"/>
    <w:rsid w:val="00166FF2"/>
    <w:rsid w:val="00170283"/>
    <w:rsid w:val="00172780"/>
    <w:rsid w:val="00172C3B"/>
    <w:rsid w:val="00182160"/>
    <w:rsid w:val="00184C43"/>
    <w:rsid w:val="00186A1A"/>
    <w:rsid w:val="00194F3B"/>
    <w:rsid w:val="001A2BEE"/>
    <w:rsid w:val="001A494D"/>
    <w:rsid w:val="001A6521"/>
    <w:rsid w:val="001B45FB"/>
    <w:rsid w:val="001B62C2"/>
    <w:rsid w:val="001C3F7D"/>
    <w:rsid w:val="001C7107"/>
    <w:rsid w:val="001D4DFC"/>
    <w:rsid w:val="001D6990"/>
    <w:rsid w:val="001E1905"/>
    <w:rsid w:val="00200580"/>
    <w:rsid w:val="00202144"/>
    <w:rsid w:val="002029C1"/>
    <w:rsid w:val="00204214"/>
    <w:rsid w:val="002063EF"/>
    <w:rsid w:val="00210910"/>
    <w:rsid w:val="00213E42"/>
    <w:rsid w:val="00217244"/>
    <w:rsid w:val="0023031B"/>
    <w:rsid w:val="00233990"/>
    <w:rsid w:val="002357A7"/>
    <w:rsid w:val="0023785B"/>
    <w:rsid w:val="0024111C"/>
    <w:rsid w:val="00241C26"/>
    <w:rsid w:val="00243046"/>
    <w:rsid w:val="00243644"/>
    <w:rsid w:val="00254846"/>
    <w:rsid w:val="00256C16"/>
    <w:rsid w:val="0025744D"/>
    <w:rsid w:val="00263DE1"/>
    <w:rsid w:val="002658E8"/>
    <w:rsid w:val="002706D0"/>
    <w:rsid w:val="002716DA"/>
    <w:rsid w:val="002771DE"/>
    <w:rsid w:val="0027765C"/>
    <w:rsid w:val="00277BCD"/>
    <w:rsid w:val="00277DF0"/>
    <w:rsid w:val="002838F0"/>
    <w:rsid w:val="00283F3D"/>
    <w:rsid w:val="002857C1"/>
    <w:rsid w:val="00290F61"/>
    <w:rsid w:val="00292CF3"/>
    <w:rsid w:val="002A21B1"/>
    <w:rsid w:val="002A5BAA"/>
    <w:rsid w:val="002A6733"/>
    <w:rsid w:val="002B60F2"/>
    <w:rsid w:val="002C0F45"/>
    <w:rsid w:val="002C1653"/>
    <w:rsid w:val="002D0F79"/>
    <w:rsid w:val="002D520A"/>
    <w:rsid w:val="002D78F7"/>
    <w:rsid w:val="002E1692"/>
    <w:rsid w:val="002E2AFC"/>
    <w:rsid w:val="002F587E"/>
    <w:rsid w:val="00306C42"/>
    <w:rsid w:val="00314E46"/>
    <w:rsid w:val="00317D61"/>
    <w:rsid w:val="003268D2"/>
    <w:rsid w:val="003301F3"/>
    <w:rsid w:val="00334C78"/>
    <w:rsid w:val="003419F4"/>
    <w:rsid w:val="00344A41"/>
    <w:rsid w:val="00350D10"/>
    <w:rsid w:val="0037230A"/>
    <w:rsid w:val="00387F10"/>
    <w:rsid w:val="003A54A7"/>
    <w:rsid w:val="003A6A5B"/>
    <w:rsid w:val="003A7CB4"/>
    <w:rsid w:val="003B2C5C"/>
    <w:rsid w:val="003B4E80"/>
    <w:rsid w:val="003C3629"/>
    <w:rsid w:val="003C6235"/>
    <w:rsid w:val="003D62A4"/>
    <w:rsid w:val="003E585C"/>
    <w:rsid w:val="003F3B60"/>
    <w:rsid w:val="003F7381"/>
    <w:rsid w:val="00400446"/>
    <w:rsid w:val="00400D81"/>
    <w:rsid w:val="0040138D"/>
    <w:rsid w:val="00403D71"/>
    <w:rsid w:val="00407F32"/>
    <w:rsid w:val="00413B3F"/>
    <w:rsid w:val="00415E00"/>
    <w:rsid w:val="004163F1"/>
    <w:rsid w:val="00416678"/>
    <w:rsid w:val="00423927"/>
    <w:rsid w:val="00425C01"/>
    <w:rsid w:val="00431DE9"/>
    <w:rsid w:val="004405C8"/>
    <w:rsid w:val="00444581"/>
    <w:rsid w:val="00445510"/>
    <w:rsid w:val="004516A2"/>
    <w:rsid w:val="00452618"/>
    <w:rsid w:val="00455155"/>
    <w:rsid w:val="00457361"/>
    <w:rsid w:val="00462C97"/>
    <w:rsid w:val="00466094"/>
    <w:rsid w:val="00466CD1"/>
    <w:rsid w:val="00480E0E"/>
    <w:rsid w:val="00485D66"/>
    <w:rsid w:val="00493224"/>
    <w:rsid w:val="00496BD7"/>
    <w:rsid w:val="004A746D"/>
    <w:rsid w:val="004B1056"/>
    <w:rsid w:val="004B656E"/>
    <w:rsid w:val="004C002C"/>
    <w:rsid w:val="004C18C3"/>
    <w:rsid w:val="004E179A"/>
    <w:rsid w:val="004E4DA6"/>
    <w:rsid w:val="004E5C5C"/>
    <w:rsid w:val="004E7205"/>
    <w:rsid w:val="004E7512"/>
    <w:rsid w:val="004E7F2D"/>
    <w:rsid w:val="004F4DF2"/>
    <w:rsid w:val="0050097E"/>
    <w:rsid w:val="00511753"/>
    <w:rsid w:val="00514613"/>
    <w:rsid w:val="005200D2"/>
    <w:rsid w:val="0052405F"/>
    <w:rsid w:val="00525878"/>
    <w:rsid w:val="005271D1"/>
    <w:rsid w:val="00532ADE"/>
    <w:rsid w:val="00534411"/>
    <w:rsid w:val="00537EE7"/>
    <w:rsid w:val="00554B95"/>
    <w:rsid w:val="00557A06"/>
    <w:rsid w:val="00560DCC"/>
    <w:rsid w:val="00562F4B"/>
    <w:rsid w:val="00591465"/>
    <w:rsid w:val="00596B8A"/>
    <w:rsid w:val="00597670"/>
    <w:rsid w:val="005A3C74"/>
    <w:rsid w:val="005A4E8D"/>
    <w:rsid w:val="005B147A"/>
    <w:rsid w:val="005B4944"/>
    <w:rsid w:val="005B5201"/>
    <w:rsid w:val="005B6E40"/>
    <w:rsid w:val="005C2B50"/>
    <w:rsid w:val="005D653A"/>
    <w:rsid w:val="005E06AF"/>
    <w:rsid w:val="005E0B88"/>
    <w:rsid w:val="005E2F14"/>
    <w:rsid w:val="005E428D"/>
    <w:rsid w:val="005F1D61"/>
    <w:rsid w:val="005F2255"/>
    <w:rsid w:val="006000DB"/>
    <w:rsid w:val="00603C4A"/>
    <w:rsid w:val="0060574A"/>
    <w:rsid w:val="006070B0"/>
    <w:rsid w:val="00615EF6"/>
    <w:rsid w:val="006213A8"/>
    <w:rsid w:val="00630E4B"/>
    <w:rsid w:val="006342DF"/>
    <w:rsid w:val="00637125"/>
    <w:rsid w:val="006455B8"/>
    <w:rsid w:val="00650EDF"/>
    <w:rsid w:val="00667628"/>
    <w:rsid w:val="006714FB"/>
    <w:rsid w:val="006749C5"/>
    <w:rsid w:val="00681124"/>
    <w:rsid w:val="0068494F"/>
    <w:rsid w:val="0068622F"/>
    <w:rsid w:val="0069282B"/>
    <w:rsid w:val="00694BB7"/>
    <w:rsid w:val="00695C8C"/>
    <w:rsid w:val="00695E9D"/>
    <w:rsid w:val="006A701F"/>
    <w:rsid w:val="006A77DA"/>
    <w:rsid w:val="006B48B7"/>
    <w:rsid w:val="006B4C49"/>
    <w:rsid w:val="006C2C0F"/>
    <w:rsid w:val="006C770F"/>
    <w:rsid w:val="006C7C12"/>
    <w:rsid w:val="006C7DBF"/>
    <w:rsid w:val="006C7FFB"/>
    <w:rsid w:val="006D12DB"/>
    <w:rsid w:val="006D3E81"/>
    <w:rsid w:val="006D7F89"/>
    <w:rsid w:val="006E3057"/>
    <w:rsid w:val="006E44EC"/>
    <w:rsid w:val="006E4664"/>
    <w:rsid w:val="006E59DC"/>
    <w:rsid w:val="006F0028"/>
    <w:rsid w:val="006F3EEE"/>
    <w:rsid w:val="006F5555"/>
    <w:rsid w:val="006F5EBD"/>
    <w:rsid w:val="006F723C"/>
    <w:rsid w:val="00702AAC"/>
    <w:rsid w:val="00703A7F"/>
    <w:rsid w:val="0070502C"/>
    <w:rsid w:val="007068CF"/>
    <w:rsid w:val="00725166"/>
    <w:rsid w:val="0072686B"/>
    <w:rsid w:val="0073147E"/>
    <w:rsid w:val="00743D28"/>
    <w:rsid w:val="007441C4"/>
    <w:rsid w:val="0074696A"/>
    <w:rsid w:val="00750214"/>
    <w:rsid w:val="00751690"/>
    <w:rsid w:val="0076353F"/>
    <w:rsid w:val="007635BF"/>
    <w:rsid w:val="00770F23"/>
    <w:rsid w:val="00772480"/>
    <w:rsid w:val="007743B7"/>
    <w:rsid w:val="00781350"/>
    <w:rsid w:val="007849B1"/>
    <w:rsid w:val="007972F8"/>
    <w:rsid w:val="007A222E"/>
    <w:rsid w:val="007B18A7"/>
    <w:rsid w:val="007B4B55"/>
    <w:rsid w:val="007C45F7"/>
    <w:rsid w:val="007D51D1"/>
    <w:rsid w:val="007D762A"/>
    <w:rsid w:val="007D7860"/>
    <w:rsid w:val="007E072F"/>
    <w:rsid w:val="007E0897"/>
    <w:rsid w:val="007E19A0"/>
    <w:rsid w:val="007E1FE3"/>
    <w:rsid w:val="007E635D"/>
    <w:rsid w:val="007F0CE6"/>
    <w:rsid w:val="007F10BA"/>
    <w:rsid w:val="007F17F4"/>
    <w:rsid w:val="007F2320"/>
    <w:rsid w:val="007F4493"/>
    <w:rsid w:val="00804609"/>
    <w:rsid w:val="00811860"/>
    <w:rsid w:val="0081334F"/>
    <w:rsid w:val="00815084"/>
    <w:rsid w:val="00820BA2"/>
    <w:rsid w:val="00830145"/>
    <w:rsid w:val="00831525"/>
    <w:rsid w:val="008322E5"/>
    <w:rsid w:val="008359FA"/>
    <w:rsid w:val="0083795A"/>
    <w:rsid w:val="0084064C"/>
    <w:rsid w:val="00845C9F"/>
    <w:rsid w:val="00850494"/>
    <w:rsid w:val="00850B23"/>
    <w:rsid w:val="008527A8"/>
    <w:rsid w:val="00853A99"/>
    <w:rsid w:val="008542B1"/>
    <w:rsid w:val="008566FB"/>
    <w:rsid w:val="00877DC6"/>
    <w:rsid w:val="008816AC"/>
    <w:rsid w:val="00882FDD"/>
    <w:rsid w:val="00883B5D"/>
    <w:rsid w:val="00885FE5"/>
    <w:rsid w:val="00897A30"/>
    <w:rsid w:val="008B1864"/>
    <w:rsid w:val="008B32E4"/>
    <w:rsid w:val="008B4BD9"/>
    <w:rsid w:val="008C4082"/>
    <w:rsid w:val="008C6581"/>
    <w:rsid w:val="008D0F84"/>
    <w:rsid w:val="008D4665"/>
    <w:rsid w:val="008E089D"/>
    <w:rsid w:val="008F34EB"/>
    <w:rsid w:val="008F57C0"/>
    <w:rsid w:val="00906C2C"/>
    <w:rsid w:val="00912135"/>
    <w:rsid w:val="00913B54"/>
    <w:rsid w:val="0091485A"/>
    <w:rsid w:val="00915173"/>
    <w:rsid w:val="0091798D"/>
    <w:rsid w:val="00923812"/>
    <w:rsid w:val="009248C2"/>
    <w:rsid w:val="009328E3"/>
    <w:rsid w:val="00936232"/>
    <w:rsid w:val="0094143E"/>
    <w:rsid w:val="00941559"/>
    <w:rsid w:val="00942735"/>
    <w:rsid w:val="00944678"/>
    <w:rsid w:val="0095402F"/>
    <w:rsid w:val="00954C8A"/>
    <w:rsid w:val="00962A61"/>
    <w:rsid w:val="00980453"/>
    <w:rsid w:val="00986A19"/>
    <w:rsid w:val="00986A9A"/>
    <w:rsid w:val="00990AF9"/>
    <w:rsid w:val="00991508"/>
    <w:rsid w:val="00996C8D"/>
    <w:rsid w:val="00997311"/>
    <w:rsid w:val="00997EC1"/>
    <w:rsid w:val="009A0BB1"/>
    <w:rsid w:val="009A693E"/>
    <w:rsid w:val="009A720D"/>
    <w:rsid w:val="009C1610"/>
    <w:rsid w:val="009C2085"/>
    <w:rsid w:val="009C52B9"/>
    <w:rsid w:val="009D0D11"/>
    <w:rsid w:val="009D0D64"/>
    <w:rsid w:val="009D3145"/>
    <w:rsid w:val="009D482B"/>
    <w:rsid w:val="009E1BA2"/>
    <w:rsid w:val="009E72C2"/>
    <w:rsid w:val="009E7BAB"/>
    <w:rsid w:val="009F6F63"/>
    <w:rsid w:val="00A1078F"/>
    <w:rsid w:val="00A20DEC"/>
    <w:rsid w:val="00A318E6"/>
    <w:rsid w:val="00A349BF"/>
    <w:rsid w:val="00A423CF"/>
    <w:rsid w:val="00A4790F"/>
    <w:rsid w:val="00A47CED"/>
    <w:rsid w:val="00A57D4F"/>
    <w:rsid w:val="00A61267"/>
    <w:rsid w:val="00A72CCA"/>
    <w:rsid w:val="00A72FCE"/>
    <w:rsid w:val="00A7670B"/>
    <w:rsid w:val="00A84C93"/>
    <w:rsid w:val="00A85C0F"/>
    <w:rsid w:val="00A90A22"/>
    <w:rsid w:val="00A933DE"/>
    <w:rsid w:val="00AA26E4"/>
    <w:rsid w:val="00AA50BF"/>
    <w:rsid w:val="00AB1BEB"/>
    <w:rsid w:val="00AB32DA"/>
    <w:rsid w:val="00AB763E"/>
    <w:rsid w:val="00AC511F"/>
    <w:rsid w:val="00AC65FE"/>
    <w:rsid w:val="00AC7016"/>
    <w:rsid w:val="00AD1E4D"/>
    <w:rsid w:val="00AD3CE0"/>
    <w:rsid w:val="00AD7A2E"/>
    <w:rsid w:val="00AE070D"/>
    <w:rsid w:val="00AE581D"/>
    <w:rsid w:val="00AF232C"/>
    <w:rsid w:val="00AF3533"/>
    <w:rsid w:val="00AF385B"/>
    <w:rsid w:val="00AF44CB"/>
    <w:rsid w:val="00B01B1F"/>
    <w:rsid w:val="00B04AF5"/>
    <w:rsid w:val="00B04EA4"/>
    <w:rsid w:val="00B06A0F"/>
    <w:rsid w:val="00B078A4"/>
    <w:rsid w:val="00B07A03"/>
    <w:rsid w:val="00B112A2"/>
    <w:rsid w:val="00B12B96"/>
    <w:rsid w:val="00B36EC2"/>
    <w:rsid w:val="00B37653"/>
    <w:rsid w:val="00B37993"/>
    <w:rsid w:val="00B37CE3"/>
    <w:rsid w:val="00B42E1E"/>
    <w:rsid w:val="00B4363E"/>
    <w:rsid w:val="00B469E2"/>
    <w:rsid w:val="00B513D9"/>
    <w:rsid w:val="00B51435"/>
    <w:rsid w:val="00B5342E"/>
    <w:rsid w:val="00B61586"/>
    <w:rsid w:val="00B625F0"/>
    <w:rsid w:val="00B6277C"/>
    <w:rsid w:val="00B62FDB"/>
    <w:rsid w:val="00B6526C"/>
    <w:rsid w:val="00B66D3A"/>
    <w:rsid w:val="00B76501"/>
    <w:rsid w:val="00B804B8"/>
    <w:rsid w:val="00B8083A"/>
    <w:rsid w:val="00B83221"/>
    <w:rsid w:val="00B83CE4"/>
    <w:rsid w:val="00B83DEC"/>
    <w:rsid w:val="00B86AAD"/>
    <w:rsid w:val="00B873B9"/>
    <w:rsid w:val="00B87D51"/>
    <w:rsid w:val="00B9191E"/>
    <w:rsid w:val="00B92B96"/>
    <w:rsid w:val="00BA1C62"/>
    <w:rsid w:val="00BA5879"/>
    <w:rsid w:val="00BA6491"/>
    <w:rsid w:val="00BA7AE0"/>
    <w:rsid w:val="00BB4F39"/>
    <w:rsid w:val="00BB5974"/>
    <w:rsid w:val="00BB5BE5"/>
    <w:rsid w:val="00BB77AF"/>
    <w:rsid w:val="00BC2A7A"/>
    <w:rsid w:val="00BD0FC1"/>
    <w:rsid w:val="00BD16A5"/>
    <w:rsid w:val="00BD18CD"/>
    <w:rsid w:val="00BD22F9"/>
    <w:rsid w:val="00BD4C21"/>
    <w:rsid w:val="00BE0378"/>
    <w:rsid w:val="00BF2B00"/>
    <w:rsid w:val="00BF7AE7"/>
    <w:rsid w:val="00C01880"/>
    <w:rsid w:val="00C02F56"/>
    <w:rsid w:val="00C03A54"/>
    <w:rsid w:val="00C07922"/>
    <w:rsid w:val="00C10BF1"/>
    <w:rsid w:val="00C12125"/>
    <w:rsid w:val="00C1385A"/>
    <w:rsid w:val="00C16D8B"/>
    <w:rsid w:val="00C17505"/>
    <w:rsid w:val="00C230FD"/>
    <w:rsid w:val="00C25E5B"/>
    <w:rsid w:val="00C33C8F"/>
    <w:rsid w:val="00C34383"/>
    <w:rsid w:val="00C35D58"/>
    <w:rsid w:val="00C46FF4"/>
    <w:rsid w:val="00C50E8B"/>
    <w:rsid w:val="00C54158"/>
    <w:rsid w:val="00C60FF7"/>
    <w:rsid w:val="00C71D29"/>
    <w:rsid w:val="00C82199"/>
    <w:rsid w:val="00C83379"/>
    <w:rsid w:val="00C92290"/>
    <w:rsid w:val="00C970CE"/>
    <w:rsid w:val="00CA2F95"/>
    <w:rsid w:val="00CA4D27"/>
    <w:rsid w:val="00CA573B"/>
    <w:rsid w:val="00CA6D5C"/>
    <w:rsid w:val="00CB0B8C"/>
    <w:rsid w:val="00CB540A"/>
    <w:rsid w:val="00CC24EE"/>
    <w:rsid w:val="00CD0D4F"/>
    <w:rsid w:val="00CD633F"/>
    <w:rsid w:val="00CE3DFC"/>
    <w:rsid w:val="00CF0D0D"/>
    <w:rsid w:val="00CF5900"/>
    <w:rsid w:val="00D265D9"/>
    <w:rsid w:val="00D27A6C"/>
    <w:rsid w:val="00D343CD"/>
    <w:rsid w:val="00D3452F"/>
    <w:rsid w:val="00D37501"/>
    <w:rsid w:val="00D53976"/>
    <w:rsid w:val="00D54D51"/>
    <w:rsid w:val="00D65E24"/>
    <w:rsid w:val="00D67A32"/>
    <w:rsid w:val="00D73D50"/>
    <w:rsid w:val="00D742DC"/>
    <w:rsid w:val="00D77EF2"/>
    <w:rsid w:val="00D8235A"/>
    <w:rsid w:val="00D825C1"/>
    <w:rsid w:val="00D83169"/>
    <w:rsid w:val="00D850A4"/>
    <w:rsid w:val="00D85EC2"/>
    <w:rsid w:val="00D86065"/>
    <w:rsid w:val="00D90B34"/>
    <w:rsid w:val="00D95599"/>
    <w:rsid w:val="00D9648D"/>
    <w:rsid w:val="00D96BD9"/>
    <w:rsid w:val="00DA0790"/>
    <w:rsid w:val="00DA08D5"/>
    <w:rsid w:val="00DA0B5D"/>
    <w:rsid w:val="00DA1434"/>
    <w:rsid w:val="00DA7ECD"/>
    <w:rsid w:val="00DB35C6"/>
    <w:rsid w:val="00DB442C"/>
    <w:rsid w:val="00DB7408"/>
    <w:rsid w:val="00DC3AAF"/>
    <w:rsid w:val="00DD7939"/>
    <w:rsid w:val="00DE1734"/>
    <w:rsid w:val="00DF00BE"/>
    <w:rsid w:val="00DF14F3"/>
    <w:rsid w:val="00DF1FFB"/>
    <w:rsid w:val="00DF36DA"/>
    <w:rsid w:val="00DF749A"/>
    <w:rsid w:val="00E05CDF"/>
    <w:rsid w:val="00E10DF5"/>
    <w:rsid w:val="00E1325B"/>
    <w:rsid w:val="00E14FA1"/>
    <w:rsid w:val="00E22727"/>
    <w:rsid w:val="00E22759"/>
    <w:rsid w:val="00E239F9"/>
    <w:rsid w:val="00E279C7"/>
    <w:rsid w:val="00E31A0F"/>
    <w:rsid w:val="00E33B17"/>
    <w:rsid w:val="00E37243"/>
    <w:rsid w:val="00E4060A"/>
    <w:rsid w:val="00E47075"/>
    <w:rsid w:val="00E50FA5"/>
    <w:rsid w:val="00E55F29"/>
    <w:rsid w:val="00E6461C"/>
    <w:rsid w:val="00E70032"/>
    <w:rsid w:val="00E7169D"/>
    <w:rsid w:val="00E81CE8"/>
    <w:rsid w:val="00E82C24"/>
    <w:rsid w:val="00E8591B"/>
    <w:rsid w:val="00E8596E"/>
    <w:rsid w:val="00E96472"/>
    <w:rsid w:val="00EA538E"/>
    <w:rsid w:val="00EB66EA"/>
    <w:rsid w:val="00EB6BD4"/>
    <w:rsid w:val="00ED1BBC"/>
    <w:rsid w:val="00ED3903"/>
    <w:rsid w:val="00ED68DE"/>
    <w:rsid w:val="00EE0263"/>
    <w:rsid w:val="00EE03BD"/>
    <w:rsid w:val="00EE3566"/>
    <w:rsid w:val="00EE36AE"/>
    <w:rsid w:val="00EE36C0"/>
    <w:rsid w:val="00EE7B3E"/>
    <w:rsid w:val="00EF09BA"/>
    <w:rsid w:val="00EF5637"/>
    <w:rsid w:val="00F04D87"/>
    <w:rsid w:val="00F10927"/>
    <w:rsid w:val="00F154E0"/>
    <w:rsid w:val="00F16D72"/>
    <w:rsid w:val="00F16E44"/>
    <w:rsid w:val="00F21ABD"/>
    <w:rsid w:val="00F264D1"/>
    <w:rsid w:val="00F32ABD"/>
    <w:rsid w:val="00F34406"/>
    <w:rsid w:val="00F3478B"/>
    <w:rsid w:val="00F434A3"/>
    <w:rsid w:val="00F50A53"/>
    <w:rsid w:val="00F5195D"/>
    <w:rsid w:val="00F5497D"/>
    <w:rsid w:val="00F56564"/>
    <w:rsid w:val="00F56938"/>
    <w:rsid w:val="00F7351D"/>
    <w:rsid w:val="00F7364F"/>
    <w:rsid w:val="00F7671A"/>
    <w:rsid w:val="00F77B4B"/>
    <w:rsid w:val="00F77C6D"/>
    <w:rsid w:val="00F93614"/>
    <w:rsid w:val="00F94562"/>
    <w:rsid w:val="00F95DC1"/>
    <w:rsid w:val="00F96C5E"/>
    <w:rsid w:val="00F971DE"/>
    <w:rsid w:val="00FA200C"/>
    <w:rsid w:val="00FA2EA9"/>
    <w:rsid w:val="00FA389D"/>
    <w:rsid w:val="00FA3EBD"/>
    <w:rsid w:val="00FA3FC0"/>
    <w:rsid w:val="00FA5B2B"/>
    <w:rsid w:val="00FB46E2"/>
    <w:rsid w:val="00FC1CA5"/>
    <w:rsid w:val="00FC52A2"/>
    <w:rsid w:val="00FD0130"/>
    <w:rsid w:val="00FD3C23"/>
    <w:rsid w:val="00FE2A24"/>
    <w:rsid w:val="00FE42F9"/>
    <w:rsid w:val="00FE656E"/>
    <w:rsid w:val="00FF0992"/>
    <w:rsid w:val="00FF34B9"/>
    <w:rsid w:val="00FF5386"/>
    <w:rsid w:val="00FF7D99"/>
    <w:rsid w:val="42083182"/>
    <w:rsid w:val="4E793FD3"/>
    <w:rsid w:val="62CBE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9586E"/>
  <w15:chartTrackingRefBased/>
  <w15:docId w15:val="{CA3A16EC-EADA-4F6D-A170-21CFCE54F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B34"/>
    <w:pPr>
      <w:spacing w:before="120" w:after="200" w:line="240" w:lineRule="auto"/>
    </w:pPr>
    <w:rPr>
      <w:rFonts w:ascii="Arial" w:eastAsia="Times New Roman" w:hAnsi="Arial" w:cs="Arial"/>
      <w:spacing w:val="-5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482B"/>
    <w:pPr>
      <w:numPr>
        <w:numId w:val="3"/>
      </w:numPr>
      <w:tabs>
        <w:tab w:val="left" w:pos="2235"/>
      </w:tabs>
      <w:spacing w:after="120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221"/>
    <w:pPr>
      <w:keepNext/>
      <w:keepLines/>
      <w:numPr>
        <w:numId w:val="6"/>
      </w:numPr>
      <w:spacing w:before="40" w:after="0"/>
      <w:ind w:left="36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6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32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36D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B00"/>
    <w:pPr>
      <w:spacing w:after="160" w:line="259" w:lineRule="auto"/>
      <w:ind w:left="720"/>
      <w:contextualSpacing/>
    </w:pPr>
    <w:rPr>
      <w:rFonts w:eastAsiaTheme="minorHAnsi" w:cstheme="minorBidi"/>
      <w:spacing w:val="0"/>
      <w:szCs w:val="22"/>
    </w:rPr>
  </w:style>
  <w:style w:type="table" w:styleId="TableGrid">
    <w:name w:val="Table Grid"/>
    <w:basedOn w:val="TableNormal"/>
    <w:uiPriority w:val="59"/>
    <w:rsid w:val="00E239F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0F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FF7"/>
    <w:rPr>
      <w:rFonts w:ascii="Segoe UI" w:eastAsia="Times New Roman" w:hAnsi="Segoe UI" w:cs="Segoe UI"/>
      <w:spacing w:val="-5"/>
      <w:sz w:val="18"/>
      <w:szCs w:val="18"/>
    </w:rPr>
  </w:style>
  <w:style w:type="character" w:customStyle="1" w:styleId="normaltextrun">
    <w:name w:val="normaltextrun"/>
    <w:basedOn w:val="DefaultParagraphFont"/>
    <w:rsid w:val="00C60FF7"/>
  </w:style>
  <w:style w:type="character" w:styleId="CommentReference">
    <w:name w:val="annotation reference"/>
    <w:basedOn w:val="DefaultParagraphFont"/>
    <w:uiPriority w:val="99"/>
    <w:unhideWhenUsed/>
    <w:rsid w:val="006C77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C770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C770F"/>
    <w:rPr>
      <w:rFonts w:eastAsia="Times New Roman" w:cs="Times New Roman"/>
      <w:spacing w:val="-5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77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770F"/>
    <w:rPr>
      <w:rFonts w:eastAsia="Times New Roman" w:cs="Times New Roman"/>
      <w:b/>
      <w:bCs/>
      <w:spacing w:val="-5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44F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F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2B96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D482B"/>
    <w:rPr>
      <w:rFonts w:ascii="Arial" w:eastAsia="Times New Roman" w:hAnsi="Arial" w:cs="Arial"/>
      <w:b/>
      <w:spacing w:val="-5"/>
      <w:szCs w:val="20"/>
    </w:rPr>
  </w:style>
  <w:style w:type="paragraph" w:styleId="ListBullet">
    <w:name w:val="List Bullet"/>
    <w:aliases w:val="C. List Bullet"/>
    <w:basedOn w:val="Normal"/>
    <w:uiPriority w:val="99"/>
    <w:unhideWhenUsed/>
    <w:qFormat/>
    <w:rsid w:val="009D482B"/>
    <w:pPr>
      <w:numPr>
        <w:numId w:val="4"/>
      </w:numPr>
      <w:tabs>
        <w:tab w:val="left" w:pos="576"/>
      </w:tabs>
      <w:spacing w:line="276" w:lineRule="auto"/>
      <w:contextualSpacing/>
    </w:pPr>
    <w:rPr>
      <w:rFonts w:eastAsiaTheme="minorHAnsi"/>
      <w:spacing w:val="0"/>
      <w:sz w:val="18"/>
    </w:rPr>
  </w:style>
  <w:style w:type="paragraph" w:styleId="Header">
    <w:name w:val="header"/>
    <w:basedOn w:val="Normal"/>
    <w:link w:val="HeaderChar"/>
    <w:uiPriority w:val="99"/>
    <w:unhideWhenUsed/>
    <w:rsid w:val="00B83221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B83221"/>
    <w:rPr>
      <w:rFonts w:eastAsia="Times New Roman" w:cs="Times New Roman"/>
      <w:spacing w:val="-5"/>
      <w:szCs w:val="20"/>
    </w:rPr>
  </w:style>
  <w:style w:type="paragraph" w:styleId="Footer">
    <w:name w:val="footer"/>
    <w:basedOn w:val="Normal"/>
    <w:link w:val="FooterChar"/>
    <w:uiPriority w:val="99"/>
    <w:unhideWhenUsed/>
    <w:rsid w:val="00B83221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B83221"/>
    <w:rPr>
      <w:rFonts w:eastAsia="Times New Roman" w:cs="Times New Roman"/>
      <w:spacing w:val="-5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B83221"/>
    <w:rPr>
      <w:rFonts w:asciiTheme="majorHAnsi" w:eastAsiaTheme="majorEastAsia" w:hAnsiTheme="majorHAnsi" w:cstheme="majorBidi"/>
      <w:i/>
      <w:iCs/>
      <w:color w:val="2F5496" w:themeColor="accent1" w:themeShade="BF"/>
      <w:spacing w:val="-5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83221"/>
    <w:rPr>
      <w:rFonts w:asciiTheme="majorHAnsi" w:eastAsiaTheme="majorEastAsia" w:hAnsiTheme="majorHAnsi" w:cstheme="majorBidi"/>
      <w:color w:val="2F5496" w:themeColor="accent1" w:themeShade="BF"/>
      <w:spacing w:val="-5"/>
    </w:rPr>
  </w:style>
  <w:style w:type="table" w:customStyle="1" w:styleId="ETOmemo">
    <w:name w:val="ETOmemo"/>
    <w:basedOn w:val="TableNormal"/>
    <w:uiPriority w:val="99"/>
    <w:rsid w:val="00DF36DA"/>
    <w:pPr>
      <w:spacing w:after="0" w:line="240" w:lineRule="auto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ajorHAnsi" w:hAnsiTheme="majorHAnsi"/>
        <w:b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A5A5A5" w:themeFill="accent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36DA"/>
    <w:rPr>
      <w:rFonts w:asciiTheme="majorHAnsi" w:eastAsiaTheme="majorEastAsia" w:hAnsiTheme="majorHAnsi" w:cstheme="majorBidi"/>
      <w:color w:val="1F3763" w:themeColor="accent1" w:themeShade="7F"/>
      <w:spacing w:val="-5"/>
      <w:sz w:val="24"/>
      <w:szCs w:val="24"/>
    </w:rPr>
  </w:style>
  <w:style w:type="paragraph" w:customStyle="1" w:styleId="CParagraphBullets">
    <w:name w:val="C. Paragraph Bullets"/>
    <w:basedOn w:val="ListBullet"/>
    <w:qFormat/>
    <w:rsid w:val="00DF36DA"/>
    <w:pPr>
      <w:numPr>
        <w:numId w:val="0"/>
      </w:numPr>
      <w:spacing w:before="100"/>
      <w:ind w:left="720" w:hanging="360"/>
    </w:pPr>
  </w:style>
  <w:style w:type="paragraph" w:styleId="Caption">
    <w:name w:val="caption"/>
    <w:basedOn w:val="Normal"/>
    <w:next w:val="Normal"/>
    <w:uiPriority w:val="35"/>
    <w:unhideWhenUsed/>
    <w:qFormat/>
    <w:rsid w:val="00B36EC2"/>
    <w:pPr>
      <w:keepNext/>
      <w:widowControl w:val="0"/>
      <w:spacing w:after="120"/>
    </w:pPr>
    <w:rPr>
      <w:rFonts w:eastAsiaTheme="minorHAnsi"/>
      <w:i/>
      <w:iCs/>
      <w:color w:val="44546A" w:themeColor="text2"/>
      <w:spacing w:val="0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F36DA"/>
    <w:rPr>
      <w:rFonts w:asciiTheme="majorHAnsi" w:eastAsiaTheme="majorEastAsia" w:hAnsiTheme="majorHAnsi" w:cstheme="majorBidi"/>
      <w:color w:val="2F5496" w:themeColor="accent1" w:themeShade="BF"/>
      <w:spacing w:val="-5"/>
      <w:szCs w:val="20"/>
    </w:rPr>
  </w:style>
  <w:style w:type="paragraph" w:customStyle="1" w:styleId="ListStyle">
    <w:name w:val="ListStyle"/>
    <w:uiPriority w:val="99"/>
    <w:rsid w:val="00DF36D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DF36DA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03C4A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3C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554B95"/>
    <w:pPr>
      <w:spacing w:after="0" w:line="240" w:lineRule="auto"/>
    </w:pPr>
    <w:rPr>
      <w:rFonts w:ascii="Arial" w:eastAsia="Times New Roman" w:hAnsi="Arial" w:cs="Arial"/>
      <w:spacing w:val="-5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1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communitypartners@energytrus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AC2B5E0178B43B24DA9799FDCD479" ma:contentTypeVersion="11" ma:contentTypeDescription="Create a new document." ma:contentTypeScope="" ma:versionID="9628476b24deaefc5b4b629b31a6762b">
  <xsd:schema xmlns:xsd="http://www.w3.org/2001/XMLSchema" xmlns:xs="http://www.w3.org/2001/XMLSchema" xmlns:p="http://schemas.microsoft.com/office/2006/metadata/properties" xmlns:ns2="85bffee0-5162-42d1-ae44-4aaa3306b859" xmlns:ns3="4ddca96e-e161-41af-a79d-7e19b9ccecfe" targetNamespace="http://schemas.microsoft.com/office/2006/metadata/properties" ma:root="true" ma:fieldsID="5896998231b876b433397886153d74f0" ns2:_="" ns3:_="">
    <xsd:import namespace="85bffee0-5162-42d1-ae44-4aaa3306b859"/>
    <xsd:import namespace="4ddca96e-e161-41af-a79d-7e19b9cce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ffee0-5162-42d1-ae44-4aaa3306b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ca96e-e161-41af-a79d-7e19b9cce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54E6A-6867-4CA0-B018-28F33EB651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203B31-2B66-4D1D-BBEF-5CAA1BB1B7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E7D86C-43F9-4D83-8F89-042BD095464E}"/>
</file>

<file path=customXml/itemProps4.xml><?xml version="1.0" encoding="utf-8"?>
<ds:datastoreItem xmlns:ds="http://schemas.openxmlformats.org/officeDocument/2006/customXml" ds:itemID="{A224D9B6-7E35-44FE-B38C-A2B00371B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198</Words>
  <Characters>683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3</CharactersWithSpaces>
  <SharedDoc>false</SharedDoc>
  <HLinks>
    <vt:vector size="6" baseType="variant">
      <vt:variant>
        <vt:i4>5177407</vt:i4>
      </vt:variant>
      <vt:variant>
        <vt:i4>0</vt:i4>
      </vt:variant>
      <vt:variant>
        <vt:i4>0</vt:i4>
      </vt:variant>
      <vt:variant>
        <vt:i4>5</vt:i4>
      </vt:variant>
      <vt:variant>
        <vt:lpwstr>mailto:laura.nicholson@clearesul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ney Miller</dc:creator>
  <cp:keywords/>
  <dc:description/>
  <cp:lastModifiedBy>Kyle Kent</cp:lastModifiedBy>
  <cp:revision>5</cp:revision>
  <dcterms:created xsi:type="dcterms:W3CDTF">2020-10-15T19:18:00Z</dcterms:created>
  <dcterms:modified xsi:type="dcterms:W3CDTF">2020-10-1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5AC2B5E0178B43B24DA9799FDCD479</vt:lpwstr>
  </property>
  <property fmtid="{D5CDD505-2E9C-101B-9397-08002B2CF9AE}" pid="3" name="Order">
    <vt:r8>310600</vt:r8>
  </property>
</Properties>
</file>